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3425" w:rsidRPr="001E5D38" w:rsidRDefault="00802FDF" w:rsidP="00496A7D">
      <w:pPr>
        <w:bidi/>
        <w:jc w:val="both"/>
        <w:rPr>
          <w:rFonts w:cs="B Nazanin"/>
          <w:sz w:val="26"/>
          <w:szCs w:val="26"/>
          <w:rtl/>
          <w:lang w:bidi="fa"/>
        </w:rPr>
      </w:pPr>
      <w:r w:rsidRPr="001E5D38">
        <w:rPr>
          <w:rFonts w:cs="B Nazanin"/>
          <w:noProof/>
          <w:sz w:val="26"/>
          <w:szCs w:val="26"/>
          <w:lang w:val="en-US"/>
        </w:rPr>
        <w:drawing>
          <wp:inline distT="114300" distB="114300" distL="114300" distR="114300">
            <wp:extent cx="5734050" cy="13843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34050" cy="1384300"/>
                    </a:xfrm>
                    <a:prstGeom prst="rect">
                      <a:avLst/>
                    </a:prstGeom>
                    <a:ln/>
                  </pic:spPr>
                </pic:pic>
              </a:graphicData>
            </a:graphic>
          </wp:inline>
        </w:drawing>
      </w:r>
    </w:p>
    <w:p w:rsidR="00313425" w:rsidRPr="001E5D38" w:rsidRDefault="001E5D38" w:rsidP="00496A7D">
      <w:pPr>
        <w:bidi/>
        <w:jc w:val="both"/>
        <w:rPr>
          <w:rFonts w:cs="B Nazanin"/>
          <w:color w:val="A30003"/>
          <w:sz w:val="36"/>
          <w:szCs w:val="36"/>
          <w:rtl/>
          <w:lang w:bidi="fa"/>
        </w:rPr>
      </w:pPr>
      <w:r w:rsidRPr="001E5D38">
        <w:rPr>
          <w:rFonts w:cs="B Nazanin"/>
          <w:color w:val="A30003"/>
          <w:sz w:val="36"/>
          <w:szCs w:val="36"/>
          <w:rtl/>
        </w:rPr>
        <w:t>-</w:t>
      </w:r>
      <w:r w:rsidRPr="001E5D38">
        <w:rPr>
          <w:rFonts w:cs="B Nazanin" w:hint="cs"/>
          <w:color w:val="A30003"/>
          <w:sz w:val="36"/>
          <w:szCs w:val="36"/>
        </w:rPr>
        <w:t xml:space="preserve"> </w:t>
      </w:r>
      <w:r w:rsidR="00802FDF" w:rsidRPr="001E5D38">
        <w:rPr>
          <w:rFonts w:cs="B Nazanin"/>
          <w:color w:val="A30003"/>
          <w:sz w:val="36"/>
          <w:szCs w:val="36"/>
          <w:rtl/>
          <w:lang w:bidi="fa"/>
        </w:rPr>
        <w:t>مقدمه</w:t>
      </w:r>
      <w:r w:rsidR="00802FDF" w:rsidRPr="001E5D38">
        <w:rPr>
          <w:rFonts w:cs="B Nazanin"/>
          <w:color w:val="A30003"/>
          <w:sz w:val="36"/>
          <w:szCs w:val="36"/>
          <w:rtl/>
        </w:rPr>
        <w:t>:</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استفاده از سیستم حمل و نقل عمومی شهری به جزئی جدایی ناپذیر در زندگی روزمره ی افراد زیادی تبدیل شده است</w:t>
      </w:r>
      <w:r w:rsidRPr="001E5D38">
        <w:rPr>
          <w:rFonts w:cs="B Nazanin"/>
          <w:sz w:val="26"/>
          <w:szCs w:val="26"/>
          <w:rtl/>
        </w:rPr>
        <w:t xml:space="preserve">. </w:t>
      </w:r>
      <w:r w:rsidRPr="001E5D38">
        <w:rPr>
          <w:rFonts w:cs="B Nazanin"/>
          <w:sz w:val="26"/>
          <w:szCs w:val="26"/>
          <w:rtl/>
          <w:lang w:bidi="fa"/>
        </w:rPr>
        <w:t>هزینه ی پایین، کاهش آلودگی هوا و حتی در بسیاری از مواقع سرعت بالاتر جابه جایی با آنها همگی از  عواملی هستند که این ادعا را اثبات می کند</w:t>
      </w:r>
      <w:r w:rsidRPr="001E5D38">
        <w:rPr>
          <w:rFonts w:cs="B Nazanin"/>
          <w:sz w:val="26"/>
          <w:szCs w:val="26"/>
          <w:rtl/>
        </w:rPr>
        <w:t xml:space="preserve">. </w:t>
      </w:r>
      <w:r w:rsidRPr="001E5D38">
        <w:rPr>
          <w:rFonts w:cs="B Nazanin"/>
          <w:sz w:val="26"/>
          <w:szCs w:val="26"/>
          <w:rtl/>
          <w:lang w:bidi="fa"/>
        </w:rPr>
        <w:t xml:space="preserve">این </w:t>
      </w:r>
      <w:bookmarkStart w:id="0" w:name="_GoBack"/>
      <w:bookmarkEnd w:id="0"/>
      <w:r w:rsidRPr="001E5D38">
        <w:rPr>
          <w:rFonts w:cs="B Nazanin"/>
          <w:sz w:val="26"/>
          <w:szCs w:val="26"/>
          <w:rtl/>
          <w:lang w:bidi="fa"/>
        </w:rPr>
        <w:t>سیستم عالی مشکلات عدیدی نیز دارد؛ قطعا برای شما پیش آمده است که بخواهید از اتوبوس واحد یا مترو استفاده کنید اما ناگهان متوجه شوید اعتبار کارت حمل و نقل شما کافی نیست؛ و یا آنکه بارها افرادی را مشاهده کرده اید که در مسیریابی مقصد خود دچار مشکل هستند و همواره صحت مسیر را از راننده یا سایر مسافرین جویا می شوند</w:t>
      </w:r>
      <w:r w:rsidRPr="001E5D38">
        <w:rPr>
          <w:rFonts w:cs="B Nazanin"/>
          <w:sz w:val="26"/>
          <w:szCs w:val="26"/>
          <w:rtl/>
        </w:rPr>
        <w:t xml:space="preserve">. </w:t>
      </w:r>
      <w:r w:rsidRPr="001E5D38">
        <w:rPr>
          <w:rFonts w:cs="B Nazanin"/>
          <w:sz w:val="26"/>
          <w:szCs w:val="26"/>
          <w:rtl/>
          <w:lang w:bidi="fa"/>
        </w:rPr>
        <w:t>بارها و بارها اتفاق افتاده است که نیازمند آن هستید که مدت انتظار و رسیدن اتوبوس را تخمین بزنید ، چرا که ممکن است شما قرار مهمی داشته باشید و این تخمین زمانی برای شما بسیار حیاتی می باشد</w:t>
      </w:r>
      <w:r w:rsidRPr="001E5D38">
        <w:rPr>
          <w:rFonts w:cs="B Nazanin"/>
          <w:sz w:val="26"/>
          <w:szCs w:val="26"/>
          <w:rtl/>
        </w:rPr>
        <w:t xml:space="preserve">. </w:t>
      </w:r>
      <w:r w:rsidRPr="001E5D38">
        <w:rPr>
          <w:rFonts w:cs="B Nazanin"/>
          <w:sz w:val="26"/>
          <w:szCs w:val="26"/>
          <w:rtl/>
          <w:lang w:bidi="fa"/>
        </w:rPr>
        <w:t xml:space="preserve">تمامی این موارد و مشکلات بسیار دیگر خود دلیل محکمی برای وجود </w:t>
      </w:r>
      <w:r w:rsidR="00982191" w:rsidRPr="001E5D38">
        <w:rPr>
          <w:rFonts w:cs="B Nazanin" w:hint="cs"/>
          <w:sz w:val="26"/>
          <w:szCs w:val="26"/>
          <w:lang w:bidi="fa"/>
        </w:rPr>
        <w:t>Travelink</w:t>
      </w:r>
      <w:r w:rsidR="00BB0638" w:rsidRPr="001E5D38">
        <w:rPr>
          <w:rFonts w:cs="B Nazanin"/>
          <w:sz w:val="26"/>
          <w:szCs w:val="26"/>
          <w:rtl/>
          <w:lang w:bidi="fa"/>
        </w:rPr>
        <w:t xml:space="preserve"> </w:t>
      </w:r>
      <w:r w:rsidRPr="001E5D38">
        <w:rPr>
          <w:rFonts w:cs="B Nazanin"/>
          <w:sz w:val="26"/>
          <w:szCs w:val="26"/>
          <w:rtl/>
          <w:lang w:bidi="fa"/>
        </w:rPr>
        <w:t>می باشد</w:t>
      </w:r>
      <w:r w:rsidRPr="001E5D38">
        <w:rPr>
          <w:rFonts w:cs="B Nazanin"/>
          <w:sz w:val="26"/>
          <w:szCs w:val="26"/>
          <w:rtl/>
        </w:rPr>
        <w:t xml:space="preserve">. </w:t>
      </w:r>
      <w:r w:rsidRPr="001E5D38">
        <w:rPr>
          <w:rFonts w:cs="B Nazanin"/>
          <w:sz w:val="26"/>
          <w:szCs w:val="26"/>
          <w:rtl/>
          <w:lang w:bidi="fa"/>
        </w:rPr>
        <w:t>حال که مسئله در حالت کلی خود تبیین شد در بخش های بعدی به صورت جزیی تر به خود مسئله و راه حلی که ما ارائه می دهیم می پردازیم</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313425" w:rsidRPr="001E5D38" w:rsidRDefault="00802FDF" w:rsidP="00496A7D">
      <w:pPr>
        <w:bidi/>
        <w:jc w:val="both"/>
        <w:rPr>
          <w:rFonts w:cs="B Nazanin"/>
          <w:sz w:val="36"/>
          <w:szCs w:val="36"/>
          <w:rtl/>
          <w:lang w:bidi="fa"/>
        </w:rPr>
      </w:pPr>
      <w:r w:rsidRPr="001E5D38">
        <w:rPr>
          <w:rFonts w:cs="B Nazanin"/>
          <w:color w:val="A30003"/>
          <w:sz w:val="36"/>
          <w:szCs w:val="36"/>
          <w:rtl/>
        </w:rPr>
        <w:t xml:space="preserve">- </w:t>
      </w:r>
      <w:r w:rsidRPr="001E5D38">
        <w:rPr>
          <w:rFonts w:cs="B Nazanin"/>
          <w:color w:val="A30003"/>
          <w:sz w:val="36"/>
          <w:szCs w:val="36"/>
          <w:rtl/>
          <w:lang w:bidi="fa"/>
        </w:rPr>
        <w:t xml:space="preserve">ضرورت انجام پروژه </w:t>
      </w:r>
      <w:r w:rsidRPr="001E5D38">
        <w:rPr>
          <w:rFonts w:cs="B Nazanin"/>
          <w:color w:val="A30003"/>
          <w:sz w:val="36"/>
          <w:szCs w:val="36"/>
          <w:rtl/>
        </w:rPr>
        <w:t>:</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با وجود </w:t>
      </w:r>
      <w:proofErr w:type="spellStart"/>
      <w:r w:rsidR="00496A7D" w:rsidRPr="001E5D38">
        <w:rPr>
          <w:rFonts w:cs="B Nazanin"/>
          <w:sz w:val="26"/>
          <w:szCs w:val="26"/>
          <w:lang w:val="en-US" w:bidi="fa"/>
        </w:rPr>
        <w:t>Travelink</w:t>
      </w:r>
      <w:proofErr w:type="spellEnd"/>
      <w:r w:rsidRPr="001E5D38">
        <w:rPr>
          <w:rFonts w:cs="B Nazanin"/>
          <w:sz w:val="26"/>
          <w:szCs w:val="26"/>
          <w:rtl/>
          <w:lang w:bidi="fa"/>
        </w:rPr>
        <w:t xml:space="preserve"> دیگر نیاز نیست سوار اتوبوس واحد شده و متوجه شوید کارت حمل و نقل شما اعتبار ندارد، دیگر نیاز نیست نگران هدر رفتن وقت خود باشید، دیگر نیاز نیست نگران مسیر هایی باشید که فرزند شما پس از تعطیلی مدرسه طی می کند</w:t>
      </w:r>
      <w:r w:rsidRPr="001E5D38">
        <w:rPr>
          <w:rFonts w:cs="B Nazanin"/>
          <w:sz w:val="26"/>
          <w:szCs w:val="26"/>
          <w:rtl/>
        </w:rPr>
        <w:t xml:space="preserve">. </w:t>
      </w:r>
      <w:r w:rsidRPr="001E5D38">
        <w:rPr>
          <w:rFonts w:cs="B Nazanin"/>
          <w:sz w:val="26"/>
          <w:szCs w:val="26"/>
          <w:rtl/>
          <w:lang w:bidi="fa"/>
        </w:rPr>
        <w:t>بله از این پس تنها کافی است از سفر با خدمات حمل و نقل شهری لذت ببرید</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313425" w:rsidRPr="001E5D38" w:rsidRDefault="00802FDF" w:rsidP="00496A7D">
      <w:pPr>
        <w:bidi/>
        <w:jc w:val="both"/>
        <w:rPr>
          <w:rFonts w:cs="B Nazanin"/>
          <w:color w:val="A30003"/>
          <w:sz w:val="36"/>
          <w:szCs w:val="36"/>
          <w:rtl/>
          <w:lang w:bidi="fa"/>
        </w:rPr>
      </w:pPr>
      <w:r w:rsidRPr="001E5D38">
        <w:rPr>
          <w:rFonts w:cs="B Nazanin"/>
          <w:color w:val="A30003"/>
          <w:sz w:val="36"/>
          <w:szCs w:val="36"/>
          <w:rtl/>
        </w:rPr>
        <w:t xml:space="preserve">- </w:t>
      </w:r>
      <w:r w:rsidRPr="001E5D38">
        <w:rPr>
          <w:rFonts w:cs="B Nazanin"/>
          <w:color w:val="A30003"/>
          <w:sz w:val="36"/>
          <w:szCs w:val="36"/>
          <w:rtl/>
          <w:lang w:bidi="fa"/>
        </w:rPr>
        <w:t>اهداف پروژه</w:t>
      </w:r>
      <w:r w:rsidRPr="001E5D38">
        <w:rPr>
          <w:rFonts w:cs="B Nazanin"/>
          <w:color w:val="A30003"/>
          <w:sz w:val="36"/>
          <w:szCs w:val="36"/>
          <w:rtl/>
        </w:rPr>
        <w:t>:</w:t>
      </w:r>
    </w:p>
    <w:p w:rsidR="00313425" w:rsidRPr="001E5D38" w:rsidRDefault="00982191" w:rsidP="00496A7D">
      <w:pPr>
        <w:bidi/>
        <w:jc w:val="both"/>
        <w:rPr>
          <w:rFonts w:cs="B Nazanin"/>
          <w:sz w:val="26"/>
          <w:szCs w:val="26"/>
          <w:rtl/>
          <w:lang w:bidi="fa"/>
        </w:rPr>
      </w:pPr>
      <w:r w:rsidRPr="001E5D38">
        <w:rPr>
          <w:rFonts w:cs="B Nazanin" w:hint="cs"/>
          <w:sz w:val="26"/>
          <w:szCs w:val="26"/>
          <w:lang w:bidi="fa"/>
        </w:rPr>
        <w:t>Travelink</w:t>
      </w:r>
      <w:r w:rsidRPr="001E5D38">
        <w:rPr>
          <w:rFonts w:cs="B Nazanin"/>
          <w:sz w:val="26"/>
          <w:szCs w:val="26"/>
          <w:rtl/>
          <w:lang w:bidi="fa"/>
        </w:rPr>
        <w:t xml:space="preserve"> </w:t>
      </w:r>
      <w:r w:rsidR="00802FDF" w:rsidRPr="001E5D38">
        <w:rPr>
          <w:rFonts w:cs="B Nazanin"/>
          <w:sz w:val="26"/>
          <w:szCs w:val="26"/>
          <w:rtl/>
          <w:lang w:bidi="fa"/>
        </w:rPr>
        <w:t>در اصل یک نرم افزار مدیریت حمل و نقل شهری می باشد که به شهروندان محترم این قابلیت را می دهد که بتوانند از طریق این نرم افزار به خدمات زیر دسترسی داشته باشند</w:t>
      </w:r>
      <w:r w:rsidR="00802FDF" w:rsidRPr="001E5D38">
        <w:rPr>
          <w:rFonts w:cs="B Nazanin"/>
          <w:sz w:val="26"/>
          <w:szCs w:val="26"/>
          <w:rtl/>
        </w:rPr>
        <w:t>:</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۱</w:t>
      </w:r>
      <w:r w:rsidRPr="001E5D38">
        <w:rPr>
          <w:rFonts w:cs="B Nazanin"/>
          <w:sz w:val="26"/>
          <w:szCs w:val="26"/>
          <w:rtl/>
        </w:rPr>
        <w:t xml:space="preserve">) </w:t>
      </w:r>
      <w:r w:rsidRPr="001E5D38">
        <w:rPr>
          <w:rFonts w:cs="B Nazanin"/>
          <w:sz w:val="26"/>
          <w:szCs w:val="26"/>
          <w:rtl/>
          <w:lang w:bidi="fa"/>
        </w:rPr>
        <w:t>شارژ آنلاین کارت حمل و نقل خود در هر لحظه ای از شبانه روز</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۲</w:t>
      </w:r>
      <w:r w:rsidRPr="001E5D38">
        <w:rPr>
          <w:rFonts w:cs="B Nazanin"/>
          <w:sz w:val="26"/>
          <w:szCs w:val="26"/>
          <w:rtl/>
        </w:rPr>
        <w:t xml:space="preserve">) </w:t>
      </w:r>
      <w:r w:rsidRPr="001E5D38">
        <w:rPr>
          <w:rFonts w:cs="B Nazanin"/>
          <w:sz w:val="26"/>
          <w:szCs w:val="26"/>
          <w:rtl/>
          <w:lang w:bidi="fa"/>
        </w:rPr>
        <w:t>مشاهده ی آنلاین موجودی کیف پول الکتریکی خود</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۳</w:t>
      </w:r>
      <w:r w:rsidRPr="001E5D38">
        <w:rPr>
          <w:rFonts w:cs="B Nazanin"/>
          <w:sz w:val="26"/>
          <w:szCs w:val="26"/>
          <w:rtl/>
        </w:rPr>
        <w:t xml:space="preserve">) </w:t>
      </w:r>
      <w:r w:rsidRPr="001E5D38">
        <w:rPr>
          <w:rFonts w:cs="B Nazanin"/>
          <w:sz w:val="26"/>
          <w:szCs w:val="26"/>
          <w:rtl/>
          <w:lang w:bidi="fa"/>
        </w:rPr>
        <w:t>مشاهده ی آنلاین موقعیت هر دستگاه اتوبوس واحد بر روی نقشه</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۴</w:t>
      </w:r>
      <w:r w:rsidRPr="001E5D38">
        <w:rPr>
          <w:rFonts w:cs="B Nazanin"/>
          <w:sz w:val="26"/>
          <w:szCs w:val="26"/>
          <w:rtl/>
        </w:rPr>
        <w:t xml:space="preserve">) </w:t>
      </w:r>
      <w:r w:rsidRPr="001E5D38">
        <w:rPr>
          <w:rFonts w:cs="B Nazanin"/>
          <w:sz w:val="26"/>
          <w:szCs w:val="26"/>
          <w:rtl/>
          <w:lang w:bidi="fa"/>
        </w:rPr>
        <w:t>تخمین زمان باقی مانده تا رسیدن اتوبوس مورد نظر به ایستگاه</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۵</w:t>
      </w:r>
      <w:r w:rsidRPr="001E5D38">
        <w:rPr>
          <w:rFonts w:cs="B Nazanin"/>
          <w:sz w:val="26"/>
          <w:szCs w:val="26"/>
          <w:rtl/>
        </w:rPr>
        <w:t xml:space="preserve">) </w:t>
      </w:r>
      <w:r w:rsidRPr="001E5D38">
        <w:rPr>
          <w:rFonts w:cs="B Nazanin"/>
          <w:sz w:val="26"/>
          <w:szCs w:val="26"/>
          <w:rtl/>
          <w:lang w:bidi="fa"/>
        </w:rPr>
        <w:t>راهنمایی انتخاب بهترین مسیر توسط الگوریتم های هوش مصنوعی</w:t>
      </w:r>
    </w:p>
    <w:p w:rsidR="00313425" w:rsidRPr="001E5D38" w:rsidRDefault="00802FDF" w:rsidP="00496A7D">
      <w:pPr>
        <w:bidi/>
        <w:jc w:val="both"/>
        <w:rPr>
          <w:rFonts w:cs="B Nazanin"/>
          <w:color w:val="A30003"/>
          <w:sz w:val="26"/>
          <w:szCs w:val="26"/>
          <w:rtl/>
          <w:lang w:bidi="fa"/>
        </w:rPr>
      </w:pPr>
      <w:r w:rsidRPr="001E5D38">
        <w:rPr>
          <w:rFonts w:cs="B Nazanin"/>
          <w:sz w:val="26"/>
          <w:szCs w:val="26"/>
          <w:rtl/>
          <w:lang w:bidi="fa"/>
        </w:rPr>
        <w:t>۶</w:t>
      </w:r>
      <w:r w:rsidRPr="001E5D38">
        <w:rPr>
          <w:rFonts w:cs="B Nazanin"/>
          <w:sz w:val="26"/>
          <w:szCs w:val="26"/>
          <w:rtl/>
        </w:rPr>
        <w:t xml:space="preserve">) </w:t>
      </w:r>
      <w:r w:rsidRPr="001E5D38">
        <w:rPr>
          <w:rFonts w:cs="B Nazanin"/>
          <w:sz w:val="26"/>
          <w:szCs w:val="26"/>
          <w:rtl/>
          <w:lang w:bidi="fa"/>
        </w:rPr>
        <w:t>و مشاهده ی سوابق سفر</w:t>
      </w:r>
    </w:p>
    <w:p w:rsidR="00313425" w:rsidRPr="001E5D38" w:rsidRDefault="00313425" w:rsidP="00496A7D">
      <w:pPr>
        <w:bidi/>
        <w:jc w:val="both"/>
        <w:rPr>
          <w:rFonts w:cs="B Nazanin"/>
          <w:color w:val="A30003"/>
          <w:sz w:val="26"/>
          <w:szCs w:val="26"/>
          <w:rtl/>
          <w:lang w:bidi="fa"/>
        </w:rPr>
      </w:pPr>
    </w:p>
    <w:p w:rsidR="00313425" w:rsidRPr="001E5D38" w:rsidRDefault="00313425" w:rsidP="00496A7D">
      <w:pPr>
        <w:bidi/>
        <w:jc w:val="both"/>
        <w:rPr>
          <w:rFonts w:cs="B Nazanin"/>
          <w:color w:val="A30003"/>
          <w:sz w:val="26"/>
          <w:szCs w:val="26"/>
          <w:rtl/>
          <w:lang w:bidi="fa"/>
        </w:rPr>
      </w:pPr>
    </w:p>
    <w:p w:rsidR="00313425" w:rsidRPr="001E5D38" w:rsidRDefault="00802FDF" w:rsidP="00496A7D">
      <w:pPr>
        <w:bidi/>
        <w:jc w:val="both"/>
        <w:rPr>
          <w:rFonts w:cs="B Nazanin"/>
          <w:color w:val="A30003"/>
          <w:sz w:val="36"/>
          <w:szCs w:val="36"/>
          <w:rtl/>
          <w:lang w:bidi="fa"/>
        </w:rPr>
      </w:pPr>
      <w:r w:rsidRPr="001E5D38">
        <w:rPr>
          <w:rFonts w:cs="B Nazanin"/>
          <w:color w:val="A30003"/>
          <w:sz w:val="36"/>
          <w:szCs w:val="36"/>
          <w:rtl/>
        </w:rPr>
        <w:t xml:space="preserve">- </w:t>
      </w:r>
      <w:r w:rsidRPr="001E5D38">
        <w:rPr>
          <w:rFonts w:cs="B Nazanin"/>
          <w:color w:val="A30003"/>
          <w:sz w:val="36"/>
          <w:szCs w:val="36"/>
          <w:rtl/>
          <w:lang w:bidi="fa"/>
        </w:rPr>
        <w:t xml:space="preserve">اعتماد به  شرکت ما </w:t>
      </w:r>
      <w:r w:rsidRPr="001E5D38">
        <w:rPr>
          <w:rFonts w:cs="B Nazanin"/>
          <w:color w:val="A30003"/>
          <w:sz w:val="36"/>
          <w:szCs w:val="36"/>
          <w:rtl/>
        </w:rPr>
        <w:t>:</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از مشکلات بزرگ کشور اعتماد نکردن به جوانان است</w:t>
      </w:r>
      <w:r w:rsidRPr="001E5D38">
        <w:rPr>
          <w:rFonts w:cs="B Nazanin"/>
          <w:sz w:val="26"/>
          <w:szCs w:val="26"/>
          <w:rtl/>
        </w:rPr>
        <w:t xml:space="preserve">. </w:t>
      </w:r>
      <w:r w:rsidRPr="001E5D38">
        <w:rPr>
          <w:rFonts w:cs="B Nazanin"/>
          <w:sz w:val="26"/>
          <w:szCs w:val="26"/>
          <w:rtl/>
          <w:lang w:bidi="fa"/>
        </w:rPr>
        <w:t>یک شرکت دانشجویی برخی ویژگی هایی دارد که سایر شرکت های بزرگ فاقد آن هستند</w:t>
      </w:r>
      <w:r w:rsidRPr="001E5D38">
        <w:rPr>
          <w:rFonts w:cs="B Nazanin"/>
          <w:sz w:val="26"/>
          <w:szCs w:val="26"/>
          <w:rtl/>
        </w:rPr>
        <w:t xml:space="preserve">. </w:t>
      </w:r>
      <w:r w:rsidRPr="001E5D38">
        <w:rPr>
          <w:rFonts w:cs="B Nazanin"/>
          <w:sz w:val="26"/>
          <w:szCs w:val="26"/>
          <w:rtl/>
          <w:lang w:bidi="fa"/>
        </w:rPr>
        <w:t>یک شرکت دانشجویی با کمترین هزینه به نسبت سایر شرکت ها پروژه ها را انجام می دهد و این می تواند برای سرمایه گذار تا حد بسیار خوبی به صرفه باشد</w:t>
      </w:r>
      <w:r w:rsidRPr="001E5D38">
        <w:rPr>
          <w:rFonts w:cs="B Nazanin"/>
          <w:sz w:val="26"/>
          <w:szCs w:val="26"/>
          <w:rtl/>
        </w:rPr>
        <w:t xml:space="preserve">. </w:t>
      </w:r>
      <w:r w:rsidRPr="001E5D38">
        <w:rPr>
          <w:rFonts w:cs="B Nazanin"/>
          <w:sz w:val="26"/>
          <w:szCs w:val="26"/>
          <w:rtl/>
          <w:lang w:bidi="fa"/>
        </w:rPr>
        <w:t>معمولا دانشجو ها بیشتر از توسعه دهندگان قدیمی به روز هستند و با جدید ترین تکنولوژی های معرفی شده در ارتباط هستند، هر چند که دانشجو ها سابقه آن ها را ندارند ولی در برخورد با مشکلات مصمم هستند و سعی دارند کار هایی که به آن ها سپرده می شود را به بهترین نحو ممکن انجام دهند</w:t>
      </w:r>
      <w:r w:rsidRPr="001E5D38">
        <w:rPr>
          <w:rFonts w:cs="B Nazanin"/>
          <w:sz w:val="26"/>
          <w:szCs w:val="26"/>
          <w:rtl/>
        </w:rPr>
        <w:t xml:space="preserve">. </w:t>
      </w:r>
      <w:r w:rsidRPr="001E5D38">
        <w:rPr>
          <w:rFonts w:cs="B Nazanin"/>
          <w:sz w:val="26"/>
          <w:szCs w:val="26"/>
          <w:rtl/>
          <w:lang w:bidi="fa"/>
        </w:rPr>
        <w:t>از مهم ترین ویژگی های یک توسعه دهنده موفق قدرت یادگیری بالا و نیز داشتن تحرک و انگیزه برای افزایش دانش خود در حرفه ی کاری خود است که معمولا دانشجوها در این موارد پویاتر و فعال تر از سایرین هستند</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313425" w:rsidRPr="001E5D38" w:rsidRDefault="00802FDF" w:rsidP="00496A7D">
      <w:pPr>
        <w:bidi/>
        <w:jc w:val="both"/>
        <w:rPr>
          <w:rFonts w:cs="B Nazanin"/>
          <w:color w:val="A30003"/>
          <w:sz w:val="36"/>
          <w:szCs w:val="36"/>
          <w:rtl/>
          <w:lang w:bidi="fa"/>
        </w:rPr>
      </w:pPr>
      <w:r w:rsidRPr="001E5D38">
        <w:rPr>
          <w:rFonts w:cs="B Nazanin"/>
          <w:color w:val="A30003"/>
          <w:sz w:val="36"/>
          <w:szCs w:val="36"/>
          <w:rtl/>
        </w:rPr>
        <w:t xml:space="preserve">- </w:t>
      </w:r>
      <w:r w:rsidRPr="001E5D38">
        <w:rPr>
          <w:rFonts w:cs="B Nazanin"/>
          <w:color w:val="A30003"/>
          <w:sz w:val="36"/>
          <w:szCs w:val="36"/>
          <w:rtl/>
          <w:lang w:bidi="fa"/>
        </w:rPr>
        <w:t>بهترین گزینه ما هستیم</w:t>
      </w:r>
      <w:r w:rsidRPr="001E5D38">
        <w:rPr>
          <w:rFonts w:cs="B Nazanin"/>
          <w:color w:val="A30003"/>
          <w:sz w:val="36"/>
          <w:szCs w:val="36"/>
          <w:rtl/>
        </w:rPr>
        <w:t>!</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 تیم نرم افزاری </w:t>
      </w:r>
      <w:r w:rsidR="00982191" w:rsidRPr="001E5D38">
        <w:rPr>
          <w:rFonts w:cs="B Nazanin" w:hint="cs"/>
          <w:sz w:val="26"/>
          <w:szCs w:val="26"/>
          <w:lang w:bidi="fa"/>
        </w:rPr>
        <w:t>CadCo</w:t>
      </w:r>
      <w:r w:rsidRPr="001E5D38">
        <w:rPr>
          <w:rFonts w:cs="B Nazanin"/>
          <w:sz w:val="26"/>
          <w:szCs w:val="26"/>
          <w:rtl/>
          <w:lang w:bidi="fa"/>
        </w:rPr>
        <w:t xml:space="preserve"> با بیش از سه سال سابقه ی تولید نرم افزار های موبایل و ارائه ی خدمت به شرکت های مطرحی همچو شرکت پیشتازان صنعت زنده رود، شرکت اسنوا، شرکت شاینا و همچنین همکاری با اساتید هیئت علمی دانشگاه صنعتی اصفهان، دانشگاه اصفهان و دانشگاه کاشان این افتخار را دارد که به عنوان پیشرو در عرصه ی خدمات نرم افزاری در سطح کشور مطرح باشد</w:t>
      </w:r>
      <w:r w:rsidRPr="001E5D38">
        <w:rPr>
          <w:rFonts w:cs="B Nazanin"/>
          <w:sz w:val="26"/>
          <w:szCs w:val="26"/>
          <w:rtl/>
        </w:rPr>
        <w:t xml:space="preserve">. </w:t>
      </w:r>
      <w:r w:rsidRPr="001E5D38">
        <w:rPr>
          <w:rFonts w:cs="B Nazanin"/>
          <w:sz w:val="26"/>
          <w:szCs w:val="26"/>
          <w:rtl/>
          <w:lang w:bidi="fa"/>
        </w:rPr>
        <w:t>تیم ما متشکل از با تجربه ترین برنامه نویسان، تحلیل گران و روانشناسان اجتماعی بوده و تمام گام هایی که در طول تحقق آرمان های شما طی می کند پس از مشورت با متخصصین امر و برنامه ریزی منسجم صورت می گیرد</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313425" w:rsidRPr="001E5D38" w:rsidRDefault="00802FDF" w:rsidP="00496A7D">
      <w:pPr>
        <w:bidi/>
        <w:jc w:val="both"/>
        <w:rPr>
          <w:rFonts w:cs="B Nazanin"/>
          <w:color w:val="A30003"/>
          <w:sz w:val="36"/>
          <w:szCs w:val="36"/>
          <w:rtl/>
          <w:lang w:bidi="fa"/>
        </w:rPr>
      </w:pPr>
      <w:r w:rsidRPr="001E5D38">
        <w:rPr>
          <w:rFonts w:cs="B Nazanin"/>
          <w:color w:val="A30003"/>
          <w:sz w:val="36"/>
          <w:szCs w:val="36"/>
          <w:rtl/>
          <w:lang w:bidi="fa"/>
        </w:rPr>
        <w:t>چرا به انجام این پروژه علاقه مند ایم؟</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بدون شک خدمت رسانی به مردم از برترین کارهاست</w:t>
      </w:r>
      <w:r w:rsidRPr="001E5D38">
        <w:rPr>
          <w:rFonts w:cs="B Nazanin"/>
          <w:sz w:val="26"/>
          <w:szCs w:val="26"/>
          <w:rtl/>
        </w:rPr>
        <w:t>.</w:t>
      </w:r>
      <w:r w:rsidRPr="001E5D38">
        <w:rPr>
          <w:rFonts w:cs="B Nazanin"/>
          <w:sz w:val="26"/>
          <w:szCs w:val="26"/>
          <w:rtl/>
          <w:lang w:bidi="fa"/>
        </w:rPr>
        <w:t>افتخار همکاری با سازمانی همچون شهرداری اصفهان در زمره ی با افتخار ترین خدمات ما می باشد</w:t>
      </w:r>
      <w:r w:rsidRPr="001E5D38">
        <w:rPr>
          <w:rFonts w:cs="B Nazanin"/>
          <w:sz w:val="26"/>
          <w:szCs w:val="26"/>
          <w:rtl/>
        </w:rPr>
        <w:t xml:space="preserve">. </w:t>
      </w:r>
      <w:r w:rsidRPr="001E5D38">
        <w:rPr>
          <w:rFonts w:cs="B Nazanin"/>
          <w:sz w:val="26"/>
          <w:szCs w:val="26"/>
          <w:rtl/>
          <w:lang w:bidi="fa"/>
        </w:rPr>
        <w:t>انجام پروژه ای در این سطح نه تنها منجر به افزایش سطح کیفی خدمات حمل و نقل شهری می شود که این خود رضایت خلق الله را به همراه دارد بلکه برای خود تیم نرم افزاری ما نیز دستاورد های متعددی را به دنبال دارد؛ افزایش تجربه ی کاری، بهبود رزومه ی شرکت، ارتقاء گردش مالی و آشنایی و شناخت با مسئولین شهری از جمله دستاورد های حاصله از انجام این پروژه برای تیم ما می باشد</w:t>
      </w:r>
      <w:r w:rsidRPr="001E5D38">
        <w:rPr>
          <w:rFonts w:cs="B Nazanin"/>
          <w:sz w:val="26"/>
          <w:szCs w:val="26"/>
          <w:rtl/>
        </w:rPr>
        <w:t>.</w:t>
      </w:r>
    </w:p>
    <w:p w:rsidR="00313425" w:rsidRPr="001E5D38" w:rsidRDefault="00313425" w:rsidP="00496A7D">
      <w:pPr>
        <w:bidi/>
        <w:jc w:val="both"/>
        <w:rPr>
          <w:rFonts w:cs="B Nazanin"/>
          <w:sz w:val="26"/>
          <w:szCs w:val="26"/>
          <w:lang w:bidi="fa"/>
        </w:rPr>
      </w:pPr>
    </w:p>
    <w:p w:rsidR="001E5D38" w:rsidRPr="001E5D38" w:rsidRDefault="001E5D38" w:rsidP="001E5D38">
      <w:pPr>
        <w:bidi/>
        <w:jc w:val="both"/>
        <w:rPr>
          <w:rFonts w:cs="B Nazanin"/>
          <w:sz w:val="26"/>
          <w:szCs w:val="26"/>
          <w:lang w:bidi="fa"/>
        </w:rPr>
      </w:pPr>
    </w:p>
    <w:p w:rsidR="001E5D38" w:rsidRPr="001E5D38" w:rsidRDefault="001E5D38" w:rsidP="001E5D38">
      <w:pPr>
        <w:bidi/>
        <w:jc w:val="both"/>
        <w:rPr>
          <w:rFonts w:cs="B Nazanin"/>
          <w:sz w:val="26"/>
          <w:szCs w:val="26"/>
          <w:lang w:bidi="fa"/>
        </w:rPr>
      </w:pPr>
    </w:p>
    <w:p w:rsidR="001E5D38" w:rsidRDefault="001E5D38" w:rsidP="001E5D38">
      <w:pPr>
        <w:bidi/>
        <w:jc w:val="both"/>
        <w:rPr>
          <w:rFonts w:cs="B Nazanin"/>
          <w:sz w:val="26"/>
          <w:szCs w:val="26"/>
          <w:lang w:bidi="fa"/>
        </w:rPr>
      </w:pPr>
    </w:p>
    <w:p w:rsidR="001E5D38" w:rsidRPr="001E5D38" w:rsidRDefault="001E5D38" w:rsidP="001E5D38">
      <w:pPr>
        <w:bidi/>
        <w:jc w:val="both"/>
        <w:rPr>
          <w:rFonts w:cs="B Nazanin"/>
          <w:sz w:val="26"/>
          <w:szCs w:val="26"/>
          <w:lang w:bidi="fa"/>
        </w:rPr>
      </w:pPr>
    </w:p>
    <w:p w:rsidR="001E5D38" w:rsidRPr="001E5D38" w:rsidRDefault="001E5D38" w:rsidP="001E5D38">
      <w:pPr>
        <w:bidi/>
        <w:jc w:val="both"/>
        <w:rPr>
          <w:rFonts w:cs="B Nazanin"/>
          <w:sz w:val="26"/>
          <w:szCs w:val="26"/>
          <w:rtl/>
          <w:lang w:bidi="fa"/>
        </w:rPr>
      </w:pPr>
    </w:p>
    <w:p w:rsidR="00313425" w:rsidRDefault="00802FDF" w:rsidP="00496A7D">
      <w:pPr>
        <w:bidi/>
        <w:jc w:val="both"/>
        <w:rPr>
          <w:rFonts w:cs="B Nazanin"/>
          <w:color w:val="A30003"/>
          <w:sz w:val="36"/>
          <w:szCs w:val="36"/>
          <w:lang w:bidi="fa"/>
        </w:rPr>
      </w:pPr>
      <w:r w:rsidRPr="001E5D38">
        <w:rPr>
          <w:rFonts w:cs="B Nazanin"/>
          <w:color w:val="A30003"/>
          <w:sz w:val="36"/>
          <w:szCs w:val="36"/>
          <w:rtl/>
          <w:lang w:bidi="fa"/>
        </w:rPr>
        <w:lastRenderedPageBreak/>
        <w:t xml:space="preserve">ـ نحوه ی انجام پروژه </w:t>
      </w:r>
      <w:r w:rsidRPr="001E5D38">
        <w:rPr>
          <w:rFonts w:cs="B Nazanin"/>
          <w:color w:val="A30003"/>
          <w:sz w:val="36"/>
          <w:szCs w:val="36"/>
          <w:rtl/>
        </w:rPr>
        <w:t>(</w:t>
      </w:r>
      <w:r w:rsidR="00982191" w:rsidRPr="001E5D38">
        <w:rPr>
          <w:rFonts w:cs="B Nazanin" w:hint="cs"/>
          <w:color w:val="A30003"/>
          <w:sz w:val="36"/>
          <w:szCs w:val="36"/>
          <w:lang w:bidi="fa"/>
        </w:rPr>
        <w:t>Work Packages</w:t>
      </w:r>
      <w:r w:rsidRPr="001E5D38">
        <w:rPr>
          <w:rFonts w:cs="B Nazanin"/>
          <w:color w:val="A30003"/>
          <w:sz w:val="36"/>
          <w:szCs w:val="36"/>
          <w:rtl/>
          <w:lang w:bidi="fa"/>
        </w:rPr>
        <w:t>):</w:t>
      </w:r>
    </w:p>
    <w:p w:rsidR="001E5D38" w:rsidRPr="001E5D38" w:rsidRDefault="001E5D38" w:rsidP="001E5D38">
      <w:pPr>
        <w:bidi/>
        <w:jc w:val="both"/>
        <w:rPr>
          <w:rFonts w:cs="B Nazanin"/>
          <w:sz w:val="36"/>
          <w:szCs w:val="36"/>
          <w:rtl/>
          <w:lang w:bidi="fa"/>
        </w:rPr>
      </w:pPr>
    </w:p>
    <w:p w:rsidR="00313425" w:rsidRPr="001E5D38" w:rsidRDefault="00802FDF" w:rsidP="00496A7D">
      <w:pPr>
        <w:bidi/>
        <w:jc w:val="both"/>
        <w:rPr>
          <w:rFonts w:cs="B Nazanin"/>
          <w:sz w:val="26"/>
          <w:szCs w:val="26"/>
          <w:rtl/>
          <w:lang w:bidi="fa"/>
        </w:rPr>
      </w:pPr>
      <w:r w:rsidRPr="001E5D38">
        <w:rPr>
          <w:rFonts w:cs="B Nazanin"/>
          <w:sz w:val="26"/>
          <w:szCs w:val="26"/>
          <w:rtl/>
          <w:lang w:bidi="fa"/>
        </w:rPr>
        <w:t>بر اساس اهداف تعریف شده برای این پروژه، روند پیشرفت این طرح به شرح زیر است</w:t>
      </w:r>
      <w:r w:rsidRPr="001E5D38">
        <w:rPr>
          <w:rFonts w:cs="B Nazanin"/>
          <w:sz w:val="26"/>
          <w:szCs w:val="26"/>
          <w:rtl/>
        </w:rPr>
        <w:t>:</w:t>
      </w:r>
    </w:p>
    <w:p w:rsidR="00313425" w:rsidRPr="001E5D38" w:rsidRDefault="00313425" w:rsidP="00496A7D">
      <w:pPr>
        <w:bidi/>
        <w:jc w:val="both"/>
        <w:rPr>
          <w:rFonts w:cs="B Nazanin"/>
          <w:sz w:val="26"/>
          <w:szCs w:val="26"/>
          <w:rtl/>
          <w:lang w:bidi="fa"/>
        </w:rPr>
      </w:pPr>
    </w:p>
    <w:tbl>
      <w:tblPr>
        <w:tblStyle w:val="a"/>
        <w:bidiVisual/>
        <w:tblW w:w="10410" w:type="dxa"/>
        <w:tblInd w:w="-7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30"/>
        <w:gridCol w:w="3420"/>
        <w:gridCol w:w="1995"/>
        <w:gridCol w:w="3765"/>
      </w:tblGrid>
      <w:tr w:rsidR="00313425" w:rsidRPr="001E5D38">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شماره گام</w:t>
            </w:r>
          </w:p>
        </w:tc>
        <w:tc>
          <w:tcPr>
            <w:tcW w:w="342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توضیح کار پکیج</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دستاورد پکیج</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میزان تاثیر پکیج</w:t>
            </w:r>
          </w:p>
        </w:tc>
      </w:tr>
      <w:tr w:rsidR="00313425" w:rsidRPr="001E5D38">
        <w:trPr>
          <w:trHeight w:val="1220"/>
        </w:trPr>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گام اول</w:t>
            </w:r>
          </w:p>
        </w:tc>
        <w:tc>
          <w:tcPr>
            <w:tcW w:w="3420" w:type="dxa"/>
            <w:shd w:val="clear" w:color="auto" w:fill="auto"/>
            <w:tcMar>
              <w:top w:w="100" w:type="dxa"/>
              <w:left w:w="100" w:type="dxa"/>
              <w:bottom w:w="100" w:type="dxa"/>
              <w:right w:w="100" w:type="dxa"/>
            </w:tcMar>
          </w:tcPr>
          <w:p w:rsidR="00313425" w:rsidRPr="001E5D38" w:rsidRDefault="00802FDF" w:rsidP="00496A7D">
            <w:pPr>
              <w:bidi/>
              <w:jc w:val="both"/>
              <w:rPr>
                <w:rFonts w:cs="B Nazanin"/>
                <w:sz w:val="26"/>
                <w:szCs w:val="26"/>
                <w:rtl/>
                <w:lang w:bidi="fa"/>
              </w:rPr>
            </w:pPr>
            <w:r w:rsidRPr="001E5D38">
              <w:rPr>
                <w:rFonts w:cs="B Nazanin"/>
                <w:sz w:val="26"/>
                <w:szCs w:val="26"/>
                <w:rtl/>
                <w:lang w:bidi="fa"/>
              </w:rPr>
              <w:t>تولید و توسعه ی  قسمت کاربری ،عضویت و ورود</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انجام عمل اعتبار سنجی و جلوگیری از عضویت ربات</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 xml:space="preserve">بدون وجود این پکیج نمی توان کاربران را احراز هویت کرد و برای آنها </w:t>
            </w:r>
          </w:p>
        </w:tc>
      </w:tr>
      <w:tr w:rsidR="00313425" w:rsidRPr="001E5D38">
        <w:trPr>
          <w:trHeight w:val="1120"/>
        </w:trPr>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گام دوم</w:t>
            </w:r>
          </w:p>
        </w:tc>
        <w:tc>
          <w:tcPr>
            <w:tcW w:w="3420" w:type="dxa"/>
            <w:shd w:val="clear" w:color="auto" w:fill="auto"/>
            <w:tcMar>
              <w:top w:w="100" w:type="dxa"/>
              <w:left w:w="100" w:type="dxa"/>
              <w:bottom w:w="100" w:type="dxa"/>
              <w:right w:w="100" w:type="dxa"/>
            </w:tcMar>
          </w:tcPr>
          <w:p w:rsidR="00313425" w:rsidRPr="001E5D38" w:rsidRDefault="00802FDF" w:rsidP="00496A7D">
            <w:pPr>
              <w:bidi/>
              <w:jc w:val="both"/>
              <w:rPr>
                <w:rFonts w:cs="B Nazanin"/>
                <w:sz w:val="26"/>
                <w:szCs w:val="26"/>
                <w:rtl/>
                <w:lang w:bidi="fa"/>
              </w:rPr>
            </w:pPr>
            <w:r w:rsidRPr="001E5D38">
              <w:rPr>
                <w:rFonts w:cs="B Nazanin"/>
                <w:sz w:val="26"/>
                <w:szCs w:val="26"/>
                <w:rtl/>
                <w:lang w:bidi="fa"/>
              </w:rPr>
              <w:t>تولید قسمت کیف پول الکتریکی با قابلیت های افزایش و مشاهده ی موجودی آن</w:t>
            </w:r>
            <w:r w:rsidRPr="001E5D38">
              <w:rPr>
                <w:rFonts w:cs="B Nazanin"/>
                <w:sz w:val="26"/>
                <w:szCs w:val="26"/>
                <w:rtl/>
              </w:rPr>
              <w:t>.</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کاربران با استفاده از این پکیج می توانند به آسانی اعتبار کارت حمل و نقل خود را مدیریت کنند</w:t>
            </w:r>
            <w:r w:rsidRPr="001E5D38">
              <w:rPr>
                <w:rFonts w:cs="B Nazanin"/>
                <w:sz w:val="26"/>
                <w:szCs w:val="26"/>
                <w:rtl/>
              </w:rPr>
              <w:t>.</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وجود این پکیج منجر به حفظ بخش عظیمی از دارایی شهرداری وصرفه جویی در وقت مسافرین را به دنبال دارد</w:t>
            </w:r>
            <w:r w:rsidRPr="001E5D38">
              <w:rPr>
                <w:rFonts w:cs="B Nazanin"/>
                <w:sz w:val="26"/>
                <w:szCs w:val="26"/>
                <w:rtl/>
              </w:rPr>
              <w:t>.</w:t>
            </w:r>
          </w:p>
        </w:tc>
      </w:tr>
      <w:tr w:rsidR="00313425" w:rsidRPr="001E5D38">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گام سوم</w:t>
            </w:r>
          </w:p>
        </w:tc>
        <w:tc>
          <w:tcPr>
            <w:tcW w:w="3420" w:type="dxa"/>
            <w:shd w:val="clear" w:color="auto" w:fill="auto"/>
            <w:tcMar>
              <w:top w:w="100" w:type="dxa"/>
              <w:left w:w="100" w:type="dxa"/>
              <w:bottom w:w="100" w:type="dxa"/>
              <w:right w:w="100" w:type="dxa"/>
            </w:tcMar>
          </w:tcPr>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 توسعه ی  قسمت نقشه ی گوگل و پیاده سازی </w:t>
            </w:r>
            <w:r w:rsidR="009D5910" w:rsidRPr="001E5D38">
              <w:rPr>
                <w:rFonts w:cs="B Nazanin" w:hint="cs"/>
                <w:sz w:val="26"/>
                <w:szCs w:val="26"/>
                <w:lang w:bidi="fa"/>
              </w:rPr>
              <w:t>API</w:t>
            </w:r>
            <w:r w:rsidRPr="001E5D38">
              <w:rPr>
                <w:rFonts w:cs="B Nazanin"/>
                <w:sz w:val="26"/>
                <w:szCs w:val="26"/>
                <w:rtl/>
                <w:lang w:bidi="fa"/>
              </w:rPr>
              <w:t xml:space="preserve"> های مربوط به آن</w:t>
            </w:r>
            <w:r w:rsidRPr="001E5D38">
              <w:rPr>
                <w:rFonts w:cs="B Nazanin"/>
                <w:sz w:val="26"/>
                <w:szCs w:val="26"/>
                <w:rtl/>
              </w:rPr>
              <w:t>.</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با استفاده از این قسمت کاربران می توانند به صورت آنلاین به موقعیت های وسائط عمومی شهری دسترسی داشته باشند</w:t>
            </w:r>
            <w:r w:rsidRPr="001E5D38">
              <w:rPr>
                <w:rFonts w:cs="B Nazanin"/>
                <w:sz w:val="26"/>
                <w:szCs w:val="26"/>
                <w:rtl/>
              </w:rPr>
              <w:t>.</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 xml:space="preserve"> وجود این بخش برای مدیریت مسیر، وقت و هزینه ی کاربر الزامی می باشد</w:t>
            </w:r>
            <w:r w:rsidRPr="001E5D38">
              <w:rPr>
                <w:rFonts w:cs="B Nazanin"/>
                <w:sz w:val="26"/>
                <w:szCs w:val="26"/>
                <w:rtl/>
              </w:rPr>
              <w:t xml:space="preserve">. </w:t>
            </w:r>
            <w:r w:rsidRPr="001E5D38">
              <w:rPr>
                <w:rFonts w:cs="B Nazanin"/>
                <w:sz w:val="26"/>
                <w:szCs w:val="26"/>
                <w:rtl/>
                <w:lang w:bidi="fa"/>
              </w:rPr>
              <w:t>بدون این قابلیت کاربر متحمل خسارت های جبران ناپذیری می شود که به راحتی می توان با این نرم افزار و بدون هزینه ی اضافه، آن را برطرف کرد</w:t>
            </w:r>
            <w:r w:rsidRPr="001E5D38">
              <w:rPr>
                <w:rFonts w:cs="B Nazanin"/>
                <w:sz w:val="26"/>
                <w:szCs w:val="26"/>
                <w:rtl/>
              </w:rPr>
              <w:t>.</w:t>
            </w:r>
          </w:p>
        </w:tc>
      </w:tr>
      <w:tr w:rsidR="00313425" w:rsidRPr="001E5D38">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گام چهارم</w:t>
            </w:r>
          </w:p>
        </w:tc>
        <w:tc>
          <w:tcPr>
            <w:tcW w:w="3420" w:type="dxa"/>
            <w:shd w:val="clear" w:color="auto" w:fill="auto"/>
            <w:tcMar>
              <w:top w:w="100" w:type="dxa"/>
              <w:left w:w="100" w:type="dxa"/>
              <w:bottom w:w="100" w:type="dxa"/>
              <w:right w:w="100" w:type="dxa"/>
            </w:tcMar>
          </w:tcPr>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دستیابی به منابع سخت افزاری تلفن همراه کاربر </w:t>
            </w:r>
            <w:r w:rsidRPr="001E5D38">
              <w:rPr>
                <w:rFonts w:cs="B Nazanin"/>
                <w:sz w:val="26"/>
                <w:szCs w:val="26"/>
                <w:rtl/>
              </w:rPr>
              <w:t>(</w:t>
            </w:r>
            <w:r w:rsidR="009D5910" w:rsidRPr="001E5D38">
              <w:rPr>
                <w:rFonts w:cs="B Nazanin" w:hint="cs"/>
                <w:sz w:val="26"/>
                <w:szCs w:val="26"/>
                <w:lang w:bidi="fa"/>
              </w:rPr>
              <w:t>GPS</w:t>
            </w:r>
            <w:r w:rsidRPr="001E5D38">
              <w:rPr>
                <w:rFonts w:cs="B Nazanin"/>
                <w:sz w:val="26"/>
                <w:szCs w:val="26"/>
                <w:rtl/>
                <w:lang w:bidi="fa"/>
              </w:rPr>
              <w:t>,</w:t>
            </w:r>
            <w:r w:rsidR="009D5910" w:rsidRPr="001E5D38">
              <w:rPr>
                <w:rFonts w:cs="B Nazanin" w:hint="cs"/>
                <w:sz w:val="26"/>
                <w:szCs w:val="26"/>
                <w:lang w:bidi="fa"/>
              </w:rPr>
              <w:t>GPRS</w:t>
            </w:r>
            <w:r w:rsidRPr="001E5D38">
              <w:rPr>
                <w:rFonts w:cs="B Nazanin"/>
                <w:sz w:val="26"/>
                <w:szCs w:val="26"/>
                <w:rtl/>
              </w:rPr>
              <w:t>)</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با استفاده از این بخش می توان اهداف گام سوم را محقق کرد</w:t>
            </w:r>
            <w:r w:rsidRPr="001E5D38">
              <w:rPr>
                <w:rFonts w:cs="B Nazanin"/>
                <w:sz w:val="26"/>
                <w:szCs w:val="26"/>
                <w:rtl/>
              </w:rPr>
              <w:t>.</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بدون وجود این بخش دستیابی به اهداف گام سوم امکان پذیر نخواهد بود</w:t>
            </w:r>
            <w:r w:rsidRPr="001E5D38">
              <w:rPr>
                <w:rFonts w:cs="B Nazanin"/>
                <w:sz w:val="26"/>
                <w:szCs w:val="26"/>
                <w:rtl/>
              </w:rPr>
              <w:t>.</w:t>
            </w:r>
          </w:p>
        </w:tc>
      </w:tr>
      <w:tr w:rsidR="00313425" w:rsidRPr="001E5D38">
        <w:tc>
          <w:tcPr>
            <w:tcW w:w="1230"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گام پنجم</w:t>
            </w:r>
          </w:p>
        </w:tc>
        <w:tc>
          <w:tcPr>
            <w:tcW w:w="3420" w:type="dxa"/>
            <w:shd w:val="clear" w:color="auto" w:fill="auto"/>
            <w:tcMar>
              <w:top w:w="100" w:type="dxa"/>
              <w:left w:w="100" w:type="dxa"/>
              <w:bottom w:w="100" w:type="dxa"/>
              <w:right w:w="100" w:type="dxa"/>
            </w:tcMar>
          </w:tcPr>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 پیاده سازی الگوریتم های یادگیری ماشین و استفاده از آن برای تبیین بهترین و سریع ترین مسیر</w:t>
            </w:r>
          </w:p>
        </w:tc>
        <w:tc>
          <w:tcPr>
            <w:tcW w:w="199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با استفاده از این بخش کاربران به آسانی می توانند مسیر مقصد خود را بر اساس فاکتور هایی همچو وقت و هزینه مشخص کنند</w:t>
            </w:r>
            <w:r w:rsidRPr="001E5D38">
              <w:rPr>
                <w:rFonts w:cs="B Nazanin"/>
                <w:sz w:val="26"/>
                <w:szCs w:val="26"/>
                <w:rtl/>
              </w:rPr>
              <w:t>.</w:t>
            </w:r>
          </w:p>
        </w:tc>
        <w:tc>
          <w:tcPr>
            <w:tcW w:w="3765" w:type="dxa"/>
            <w:shd w:val="clear" w:color="auto" w:fill="auto"/>
            <w:tcMar>
              <w:top w:w="100" w:type="dxa"/>
              <w:left w:w="100" w:type="dxa"/>
              <w:bottom w:w="100" w:type="dxa"/>
              <w:right w:w="100" w:type="dxa"/>
            </w:tcMar>
          </w:tcPr>
          <w:p w:rsidR="00313425" w:rsidRPr="001E5D38" w:rsidRDefault="00802FDF" w:rsidP="00496A7D">
            <w:pPr>
              <w:widowControl w:val="0"/>
              <w:pBdr>
                <w:top w:val="nil"/>
                <w:left w:val="nil"/>
                <w:bottom w:val="nil"/>
                <w:right w:val="nil"/>
                <w:between w:val="nil"/>
              </w:pBdr>
              <w:bidi/>
              <w:spacing w:line="240" w:lineRule="auto"/>
              <w:jc w:val="both"/>
              <w:rPr>
                <w:rFonts w:cs="B Nazanin"/>
                <w:sz w:val="26"/>
                <w:szCs w:val="26"/>
                <w:rtl/>
                <w:lang w:bidi="fa"/>
              </w:rPr>
            </w:pPr>
            <w:r w:rsidRPr="001E5D38">
              <w:rPr>
                <w:rFonts w:cs="B Nazanin"/>
                <w:sz w:val="26"/>
                <w:szCs w:val="26"/>
                <w:rtl/>
                <w:lang w:bidi="fa"/>
              </w:rPr>
              <w:t xml:space="preserve"> این پکیج برای مدیریت هزینه ، وقت و انتخاب بهترین مسیر بسیار الزامی می باشد به گونه ای که فقدان آن همان نتیجه ی سیستم های قدیمی و سنتی موجود را به دنبال دارد</w:t>
            </w:r>
            <w:r w:rsidRPr="001E5D38">
              <w:rPr>
                <w:rFonts w:cs="B Nazanin"/>
                <w:sz w:val="26"/>
                <w:szCs w:val="26"/>
                <w:rtl/>
              </w:rPr>
              <w:t>.</w:t>
            </w:r>
          </w:p>
        </w:tc>
      </w:tr>
    </w:tbl>
    <w:p w:rsidR="00313425" w:rsidRPr="001E5D38" w:rsidRDefault="00313425" w:rsidP="00496A7D">
      <w:pPr>
        <w:bidi/>
        <w:jc w:val="both"/>
        <w:rPr>
          <w:rFonts w:cs="B Nazanin"/>
          <w:sz w:val="26"/>
          <w:szCs w:val="26"/>
          <w:rtl/>
          <w:lang w:bidi="fa"/>
        </w:rPr>
      </w:pPr>
    </w:p>
    <w:p w:rsidR="001E5D38" w:rsidRDefault="001E5D38" w:rsidP="00496A7D">
      <w:pPr>
        <w:bidi/>
        <w:jc w:val="both"/>
        <w:rPr>
          <w:rFonts w:cs="B Nazanin"/>
          <w:color w:val="A30003"/>
          <w:sz w:val="36"/>
          <w:szCs w:val="36"/>
        </w:rPr>
      </w:pPr>
    </w:p>
    <w:p w:rsidR="001E5D38" w:rsidRDefault="001E5D38" w:rsidP="001E5D38">
      <w:pPr>
        <w:bidi/>
        <w:jc w:val="both"/>
        <w:rPr>
          <w:rFonts w:cs="B Nazanin"/>
          <w:color w:val="A30003"/>
          <w:sz w:val="36"/>
          <w:szCs w:val="36"/>
        </w:rPr>
      </w:pPr>
    </w:p>
    <w:p w:rsidR="00313425" w:rsidRPr="001E5D38" w:rsidRDefault="00802FDF" w:rsidP="001E5D38">
      <w:pPr>
        <w:bidi/>
        <w:jc w:val="both"/>
        <w:rPr>
          <w:rFonts w:cs="B Nazanin"/>
          <w:color w:val="A30003"/>
          <w:sz w:val="36"/>
          <w:szCs w:val="36"/>
          <w:rtl/>
          <w:lang w:bidi="fa"/>
        </w:rPr>
      </w:pPr>
      <w:r w:rsidRPr="001E5D38">
        <w:rPr>
          <w:rFonts w:cs="B Nazanin"/>
          <w:color w:val="A30003"/>
          <w:sz w:val="36"/>
          <w:szCs w:val="36"/>
          <w:rtl/>
        </w:rPr>
        <w:lastRenderedPageBreak/>
        <w:t>-</w:t>
      </w:r>
      <w:r w:rsidRPr="001E5D38">
        <w:rPr>
          <w:rFonts w:cs="B Nazanin"/>
          <w:color w:val="A30003"/>
          <w:sz w:val="36"/>
          <w:szCs w:val="36"/>
          <w:rtl/>
          <w:lang w:bidi="fa"/>
        </w:rPr>
        <w:t>مقایسه با سایر پروژه ها</w:t>
      </w:r>
    </w:p>
    <w:p w:rsidR="00313425" w:rsidRPr="001E5D38" w:rsidRDefault="00802FDF" w:rsidP="00496A7D">
      <w:pPr>
        <w:bidi/>
        <w:jc w:val="both"/>
        <w:rPr>
          <w:rFonts w:cs="B Nazanin"/>
          <w:sz w:val="26"/>
          <w:szCs w:val="26"/>
          <w:rtl/>
          <w:lang w:bidi="fa"/>
        </w:rPr>
      </w:pPr>
      <w:r w:rsidRPr="001E5D38">
        <w:rPr>
          <w:rFonts w:cs="B Nazanin"/>
          <w:sz w:val="26"/>
          <w:szCs w:val="26"/>
          <w:rtl/>
          <w:lang w:bidi="fa"/>
        </w:rPr>
        <w:t xml:space="preserve">ـ نرم افزار مدیریت حمل و نقل شهری یا  </w:t>
      </w:r>
      <w:r w:rsidR="009D5910" w:rsidRPr="001E5D38">
        <w:rPr>
          <w:rFonts w:cs="B Nazanin" w:hint="cs"/>
          <w:sz w:val="26"/>
          <w:szCs w:val="26"/>
          <w:lang w:bidi="fa"/>
        </w:rPr>
        <w:t>Travelink</w:t>
      </w:r>
      <w:r w:rsidRPr="001E5D38">
        <w:rPr>
          <w:rFonts w:cs="B Nazanin"/>
          <w:sz w:val="26"/>
          <w:szCs w:val="26"/>
          <w:rtl/>
          <w:lang w:bidi="fa"/>
        </w:rPr>
        <w:t xml:space="preserve"> یک نرم افزار کاملا جدید و ابداعی بوده و اکثر سیستم هایی که برای خدمت رسانی بهره می برد توسط تیم نرم افزاری </w:t>
      </w:r>
      <w:r w:rsidR="009D5910" w:rsidRPr="001E5D38">
        <w:rPr>
          <w:rFonts w:cs="B Nazanin" w:hint="cs"/>
          <w:sz w:val="26"/>
          <w:szCs w:val="26"/>
          <w:lang w:bidi="fa"/>
        </w:rPr>
        <w:t>Cadco</w:t>
      </w:r>
      <w:r w:rsidRPr="001E5D38">
        <w:rPr>
          <w:rFonts w:cs="B Nazanin"/>
          <w:sz w:val="26"/>
          <w:szCs w:val="26"/>
          <w:rtl/>
          <w:lang w:bidi="fa"/>
        </w:rPr>
        <w:t xml:space="preserve"> توسعه یافته اند، با این حال از برخی سیستم ها مثل موتور تبدیل گفتار به نوشتار گوگل و سرویس گوگل مپ نیز در راستای ارائه ی هرچه بهتر خدمات خود بهره می برد</w:t>
      </w:r>
      <w:r w:rsidRPr="001E5D38">
        <w:rPr>
          <w:rFonts w:cs="B Nazanin"/>
          <w:sz w:val="26"/>
          <w:szCs w:val="26"/>
          <w:rtl/>
        </w:rPr>
        <w:t xml:space="preserve">. </w:t>
      </w:r>
      <w:r w:rsidRPr="001E5D38">
        <w:rPr>
          <w:rFonts w:cs="B Nazanin"/>
          <w:sz w:val="26"/>
          <w:szCs w:val="26"/>
          <w:rtl/>
          <w:lang w:bidi="fa"/>
        </w:rPr>
        <w:t>به جرئت می توان گفت نرم افزاری با این قابلیت ها در حال حاضر وجود ندارد و تیم ما اولین تیمی است که بر روی چنین نرم افزاری کار می کند</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313425" w:rsidRPr="001E5D38" w:rsidRDefault="00802FDF" w:rsidP="00496A7D">
      <w:pPr>
        <w:bidi/>
        <w:spacing w:after="160"/>
        <w:ind w:right="720"/>
        <w:jc w:val="both"/>
        <w:rPr>
          <w:rFonts w:cs="B Nazanin"/>
          <w:b/>
          <w:bCs/>
          <w:color w:val="A30003"/>
          <w:sz w:val="36"/>
          <w:szCs w:val="36"/>
          <w:rtl/>
          <w:lang w:bidi="fa"/>
        </w:rPr>
      </w:pPr>
      <w:r w:rsidRPr="001E5D38">
        <w:rPr>
          <w:rFonts w:cs="B Nazanin"/>
          <w:color w:val="A30003"/>
          <w:sz w:val="36"/>
          <w:szCs w:val="36"/>
          <w:rtl/>
          <w:lang w:bidi="fa"/>
        </w:rPr>
        <w:t xml:space="preserve">- </w:t>
      </w:r>
      <w:r w:rsidRPr="001E5D38">
        <w:rPr>
          <w:rFonts w:cs="B Nazanin"/>
          <w:b/>
          <w:color w:val="A30003"/>
          <w:sz w:val="36"/>
          <w:szCs w:val="36"/>
          <w:rtl/>
          <w:lang w:bidi="fa"/>
        </w:rPr>
        <w:t>ميزان تاثير پروژه</w:t>
      </w:r>
    </w:p>
    <w:p w:rsidR="00313425" w:rsidRPr="001E5D38" w:rsidRDefault="00802FDF" w:rsidP="00496A7D">
      <w:pPr>
        <w:bidi/>
        <w:spacing w:after="160"/>
        <w:ind w:left="360" w:right="720"/>
        <w:jc w:val="both"/>
        <w:rPr>
          <w:rFonts w:cs="B Nazanin"/>
          <w:color w:val="A30003"/>
          <w:sz w:val="26"/>
          <w:szCs w:val="26"/>
          <w:rtl/>
          <w:lang w:bidi="fa"/>
        </w:rPr>
      </w:pPr>
      <w:r w:rsidRPr="001E5D38">
        <w:rPr>
          <w:rFonts w:cs="B Nazanin"/>
          <w:color w:val="A30003"/>
          <w:sz w:val="26"/>
          <w:szCs w:val="26"/>
          <w:rtl/>
          <w:lang w:bidi="fa"/>
        </w:rPr>
        <w:t>1- آيا پروژه انتخابي مي تواند موقعيت شغلي آينده هركدام از اعضاء تيم را ارتقاء دهد؟</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بله</w:t>
      </w:r>
      <w:r w:rsidRPr="001E5D38">
        <w:rPr>
          <w:rFonts w:cs="B Nazanin"/>
          <w:sz w:val="26"/>
          <w:szCs w:val="26"/>
          <w:rtl/>
        </w:rPr>
        <w:t xml:space="preserve">! </w:t>
      </w:r>
      <w:r w:rsidRPr="001E5D38">
        <w:rPr>
          <w:rFonts w:cs="B Nazanin"/>
          <w:sz w:val="26"/>
          <w:szCs w:val="26"/>
          <w:rtl/>
          <w:lang w:bidi="fa"/>
        </w:rPr>
        <w:t>با توجه به اینکه انجام این پروژه علاوه بر افزایش مهارت و تجربه ی کاری اعضای تیم منجر به مطرح شدن اعضا در سطح کشور می شود لذا می تواند فرصتی بسیار عالی برای تیم ما باشد</w:t>
      </w:r>
      <w:r w:rsidRPr="001E5D38">
        <w:rPr>
          <w:rFonts w:cs="B Nazanin"/>
          <w:sz w:val="26"/>
          <w:szCs w:val="26"/>
          <w:rtl/>
        </w:rPr>
        <w:t>.</w:t>
      </w:r>
    </w:p>
    <w:p w:rsidR="00313425" w:rsidRPr="001E5D38" w:rsidRDefault="00802FDF" w:rsidP="00496A7D">
      <w:pPr>
        <w:bidi/>
        <w:spacing w:after="160"/>
        <w:ind w:left="360" w:right="720"/>
        <w:jc w:val="both"/>
        <w:rPr>
          <w:rFonts w:cs="B Nazanin"/>
          <w:color w:val="A30003"/>
          <w:sz w:val="26"/>
          <w:szCs w:val="26"/>
          <w:rtl/>
          <w:lang w:bidi="fa"/>
        </w:rPr>
      </w:pPr>
      <w:r w:rsidRPr="001E5D38">
        <w:rPr>
          <w:rFonts w:cs="B Nazanin"/>
          <w:color w:val="A30003"/>
          <w:sz w:val="26"/>
          <w:szCs w:val="26"/>
          <w:rtl/>
          <w:lang w:bidi="fa"/>
        </w:rPr>
        <w:t>2-آيا نتايج پروژه علاوه بر سيستم نرم افزاري مي تواند در قالب مقاله و يا گزارش علمي چاپ شود؟</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اگر بخواهیم منصفانه به این سوال پاسخ دهیم، به صورت مستقیم خیر</w:t>
      </w:r>
      <w:r w:rsidRPr="001E5D38">
        <w:rPr>
          <w:rFonts w:cs="B Nazanin"/>
          <w:sz w:val="26"/>
          <w:szCs w:val="26"/>
          <w:rtl/>
        </w:rPr>
        <w:t xml:space="preserve">! </w:t>
      </w:r>
      <w:r w:rsidRPr="001E5D38">
        <w:rPr>
          <w:rFonts w:cs="B Nazanin"/>
          <w:sz w:val="26"/>
          <w:szCs w:val="26"/>
          <w:rtl/>
          <w:lang w:bidi="fa"/>
        </w:rPr>
        <w:t>خود قسمت طراحی نرم افزار و روند های آن مبحثی نیست که بتواند به عنوان یک مورد خاص که تا به حال انجام نشده، برای چاپ در مقاله یا یک گزارش مورد استفاده قرار گیرد</w:t>
      </w:r>
      <w:r w:rsidRPr="001E5D38">
        <w:rPr>
          <w:rFonts w:cs="B Nazanin"/>
          <w:sz w:val="26"/>
          <w:szCs w:val="26"/>
          <w:rtl/>
        </w:rPr>
        <w:t xml:space="preserve">. </w:t>
      </w:r>
      <w:r w:rsidRPr="001E5D38">
        <w:rPr>
          <w:rFonts w:cs="B Nazanin"/>
          <w:sz w:val="26"/>
          <w:szCs w:val="26"/>
          <w:rtl/>
          <w:lang w:bidi="fa"/>
        </w:rPr>
        <w:t xml:space="preserve">اما بخش مربوط به کار با کارت های </w:t>
      </w:r>
      <w:r w:rsidR="00E917DB" w:rsidRPr="001E5D38">
        <w:rPr>
          <w:rFonts w:cs="B Nazanin" w:hint="cs"/>
          <w:sz w:val="26"/>
          <w:szCs w:val="26"/>
          <w:lang w:bidi="fa"/>
        </w:rPr>
        <w:t>RFID</w:t>
      </w:r>
      <w:r w:rsidRPr="001E5D38">
        <w:rPr>
          <w:rFonts w:cs="B Nazanin"/>
          <w:sz w:val="26"/>
          <w:szCs w:val="26"/>
          <w:rtl/>
          <w:lang w:bidi="fa"/>
        </w:rPr>
        <w:t xml:space="preserve">  و قسمت شناسایی هر کارت و اختصاص یک کیف پول الکتریکی به آن می تواند از مباحث قابل بیان در مقالات علمی و پژوهشی باشد</w:t>
      </w:r>
      <w:r w:rsidRPr="001E5D38">
        <w:rPr>
          <w:rFonts w:cs="B Nazanin"/>
          <w:sz w:val="26"/>
          <w:szCs w:val="26"/>
          <w:rtl/>
        </w:rPr>
        <w:t>.</w:t>
      </w:r>
    </w:p>
    <w:p w:rsidR="00313425" w:rsidRPr="001E5D38" w:rsidRDefault="00802FDF" w:rsidP="00496A7D">
      <w:pPr>
        <w:bidi/>
        <w:spacing w:after="160"/>
        <w:ind w:left="360" w:right="720"/>
        <w:jc w:val="both"/>
        <w:rPr>
          <w:rFonts w:cs="B Nazanin"/>
          <w:color w:val="A30003"/>
          <w:sz w:val="26"/>
          <w:szCs w:val="26"/>
          <w:rtl/>
          <w:lang w:bidi="fa"/>
        </w:rPr>
      </w:pPr>
      <w:r w:rsidRPr="001E5D38">
        <w:rPr>
          <w:rFonts w:cs="B Nazanin"/>
          <w:color w:val="A30003"/>
          <w:sz w:val="26"/>
          <w:szCs w:val="26"/>
          <w:rtl/>
          <w:lang w:bidi="fa"/>
        </w:rPr>
        <w:t>3-چگونه مي خواهيد نتايج كارتان را به گروه هاي هدف، شامل كاربران و بقيه افراد درگير، اطلاع دهيد</w:t>
      </w:r>
      <w:r w:rsidRPr="001E5D38">
        <w:rPr>
          <w:rFonts w:cs="B Nazanin"/>
          <w:color w:val="A30003"/>
          <w:sz w:val="26"/>
          <w:szCs w:val="26"/>
          <w:rtl/>
        </w:rPr>
        <w:t>.</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مشکلی که در شروع برنامه وجود دارد همه گیر شدن برنامه و قانع کردن مشتریان برای ثبت نام در برنامه است</w:t>
      </w:r>
      <w:r w:rsidRPr="001E5D38">
        <w:rPr>
          <w:rFonts w:cs="B Nazanin"/>
          <w:sz w:val="26"/>
          <w:szCs w:val="26"/>
          <w:rtl/>
        </w:rPr>
        <w:t xml:space="preserve">. </w:t>
      </w:r>
      <w:r w:rsidRPr="001E5D38">
        <w:rPr>
          <w:rFonts w:cs="B Nazanin"/>
          <w:sz w:val="26"/>
          <w:szCs w:val="26"/>
          <w:rtl/>
          <w:lang w:bidi="fa"/>
        </w:rPr>
        <w:t>برای گسترش برنامه به هرکسی که ثبت نام کرده است یک لینک اختصاص داده می  شود که هر کس با آن لینک ثبت نام کند آنگاه برای فرد صاحب لینک امتیازاتی در نظر گرفته میشود و به فرد ثبت نام کننده هم شارژ اضافه کیف الکترونیکی داده می شود</w:t>
      </w:r>
      <w:r w:rsidRPr="001E5D38">
        <w:rPr>
          <w:rFonts w:cs="B Nazanin"/>
          <w:sz w:val="26"/>
          <w:szCs w:val="26"/>
          <w:rtl/>
        </w:rPr>
        <w:t xml:space="preserve">. </w:t>
      </w:r>
      <w:r w:rsidRPr="001E5D38">
        <w:rPr>
          <w:rFonts w:cs="B Nazanin"/>
          <w:sz w:val="26"/>
          <w:szCs w:val="26"/>
          <w:rtl/>
          <w:lang w:bidi="fa"/>
        </w:rPr>
        <w:t>استفاده از تبلیغات بنری در سطح شهر و پیامک های صوتی نیز از دیگر روش های شناسایی محصول خود به مشتریان می باشد</w:t>
      </w:r>
      <w:r w:rsidRPr="001E5D38">
        <w:rPr>
          <w:rFonts w:cs="B Nazanin"/>
          <w:sz w:val="26"/>
          <w:szCs w:val="26"/>
          <w:rtl/>
        </w:rPr>
        <w:t>.</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همچنین با توجه به اینکه مشتری اصلی این نرم افزار شهرداری می باشد و مردم در واقع کاربران خدمات حمل و نقل شهری هستند، روش های ذکر شده صرفا به منظور شناسایی سیستم جدید به مردم است و نیازی به بازاریابی این محصول به منظور جذب شهرداری وجود ندارد</w:t>
      </w:r>
      <w:r w:rsidRPr="001E5D38">
        <w:rPr>
          <w:rFonts w:cs="B Nazanin"/>
          <w:sz w:val="26"/>
          <w:szCs w:val="26"/>
          <w:rtl/>
        </w:rPr>
        <w:t>.</w:t>
      </w:r>
    </w:p>
    <w:p w:rsidR="00313425" w:rsidRPr="001E5D38" w:rsidRDefault="00313425" w:rsidP="00496A7D">
      <w:pPr>
        <w:bidi/>
        <w:jc w:val="both"/>
        <w:rPr>
          <w:rFonts w:cs="B Nazanin"/>
          <w:sz w:val="26"/>
          <w:szCs w:val="26"/>
          <w:rtl/>
          <w:lang w:bidi="fa"/>
        </w:rPr>
      </w:pPr>
    </w:p>
    <w:p w:rsidR="001E5D38" w:rsidRDefault="001E5D38" w:rsidP="00496A7D">
      <w:pPr>
        <w:bidi/>
        <w:spacing w:after="160"/>
        <w:ind w:left="360" w:right="720"/>
        <w:jc w:val="both"/>
        <w:rPr>
          <w:rFonts w:cs="B Nazanin"/>
          <w:color w:val="A30003"/>
          <w:sz w:val="36"/>
          <w:szCs w:val="36"/>
          <w:lang w:bidi="fa"/>
        </w:rPr>
      </w:pPr>
    </w:p>
    <w:p w:rsidR="00313425" w:rsidRPr="001E5D38" w:rsidRDefault="00802FDF" w:rsidP="001E5D38">
      <w:pPr>
        <w:bidi/>
        <w:spacing w:after="160"/>
        <w:ind w:left="360" w:right="720"/>
        <w:jc w:val="both"/>
        <w:rPr>
          <w:rFonts w:cs="B Nazanin"/>
          <w:color w:val="A30003"/>
          <w:sz w:val="36"/>
          <w:szCs w:val="36"/>
          <w:rtl/>
          <w:lang w:bidi="fa"/>
        </w:rPr>
      </w:pPr>
      <w:r w:rsidRPr="001E5D38">
        <w:rPr>
          <w:rFonts w:cs="B Nazanin"/>
          <w:color w:val="A30003"/>
          <w:sz w:val="36"/>
          <w:szCs w:val="36"/>
          <w:rtl/>
          <w:lang w:bidi="fa"/>
        </w:rPr>
        <w:lastRenderedPageBreak/>
        <w:t>- بيان برنامه احتمالي انجام پروژه</w:t>
      </w:r>
      <w:r w:rsidRPr="001E5D38">
        <w:rPr>
          <w:rFonts w:cs="B Nazanin"/>
          <w:color w:val="A30003"/>
          <w:sz w:val="36"/>
          <w:szCs w:val="36"/>
          <w:rtl/>
        </w:rPr>
        <w:t>:</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 xml:space="preserve">انجام طراحی مربوط به قسمت های </w:t>
      </w:r>
      <w:r w:rsidR="00926FB9" w:rsidRPr="001E5D38">
        <w:rPr>
          <w:rFonts w:cs="B Nazanin" w:hint="cs"/>
          <w:sz w:val="26"/>
          <w:szCs w:val="26"/>
          <w:lang w:bidi="fa"/>
        </w:rPr>
        <w:t>UX</w:t>
      </w:r>
      <w:r w:rsidRPr="001E5D38">
        <w:rPr>
          <w:rFonts w:cs="B Nazanin"/>
          <w:sz w:val="26"/>
          <w:szCs w:val="26"/>
          <w:rtl/>
          <w:lang w:bidi="fa"/>
        </w:rPr>
        <w:t xml:space="preserve"> &amp; </w:t>
      </w:r>
      <w:r w:rsidR="00926FB9" w:rsidRPr="001E5D38">
        <w:rPr>
          <w:rFonts w:cs="B Nazanin" w:hint="cs"/>
          <w:sz w:val="26"/>
          <w:szCs w:val="26"/>
          <w:lang w:bidi="fa"/>
        </w:rPr>
        <w:t>UI</w:t>
      </w:r>
      <w:r w:rsidRPr="001E5D38">
        <w:rPr>
          <w:rFonts w:cs="B Nazanin"/>
          <w:sz w:val="26"/>
          <w:szCs w:val="26"/>
          <w:rtl/>
          <w:lang w:bidi="fa"/>
        </w:rPr>
        <w:t xml:space="preserve"> اولیه و تکمیل طراحی اولیه بر اساس بازخورد های بدست آمده از مشتری</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طراحی قسمت ثبت نام، احراز هویت و ورود به ناحیه ی کاربری</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طراحی صفحه ی اول شامل قسمت های</w:t>
      </w:r>
      <w:r w:rsidRPr="001E5D38">
        <w:rPr>
          <w:rFonts w:cs="B Nazanin"/>
          <w:sz w:val="26"/>
          <w:szCs w:val="26"/>
          <w:rtl/>
        </w:rPr>
        <w:t xml:space="preserve">: </w:t>
      </w:r>
      <w:r w:rsidRPr="001E5D38">
        <w:rPr>
          <w:rFonts w:cs="B Nazanin"/>
          <w:sz w:val="26"/>
          <w:szCs w:val="26"/>
          <w:rtl/>
          <w:lang w:bidi="fa"/>
        </w:rPr>
        <w:t>گزارش سفر های صورت گرفته، جست و جوی  بهترین مسیر، لیست مسیر های خدمات حمل و نقل و نقشه های مربوط به موقعیت وسائط شهری</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طراحی قسمت مربوط به ناحیه ی کاربری شامل بخش های ویرایش پروفایل کاربر، پاک کردن سوابق سفر،افزایش یا مشاهده ی موجودی کیف پول</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طراحی قسمت های مربوط به هوش مصنوعی و تخمین بهترین و نزدیکترین مسیر</w:t>
      </w:r>
    </w:p>
    <w:p w:rsidR="00313425" w:rsidRPr="001E5D38" w:rsidRDefault="00313425" w:rsidP="00496A7D">
      <w:pPr>
        <w:bidi/>
        <w:spacing w:after="160"/>
        <w:ind w:right="720"/>
        <w:jc w:val="both"/>
        <w:rPr>
          <w:rFonts w:cs="B Nazanin"/>
          <w:color w:val="A30003"/>
          <w:sz w:val="26"/>
          <w:szCs w:val="26"/>
          <w:rtl/>
          <w:lang w:bidi="fa"/>
        </w:rPr>
      </w:pPr>
    </w:p>
    <w:p w:rsidR="001E5D38" w:rsidRDefault="001E5D38" w:rsidP="00496A7D">
      <w:pPr>
        <w:bidi/>
        <w:spacing w:after="160"/>
        <w:ind w:left="360" w:right="720"/>
        <w:jc w:val="both"/>
        <w:rPr>
          <w:rFonts w:cs="B Nazanin"/>
          <w:color w:val="A30003"/>
          <w:sz w:val="36"/>
          <w:szCs w:val="36"/>
          <w:lang w:bidi="fa"/>
        </w:rPr>
      </w:pPr>
    </w:p>
    <w:p w:rsidR="001E5D38" w:rsidRDefault="001E5D38" w:rsidP="001E5D38">
      <w:pPr>
        <w:bidi/>
        <w:spacing w:after="160"/>
        <w:ind w:left="360" w:right="720"/>
        <w:jc w:val="both"/>
        <w:rPr>
          <w:rFonts w:cs="B Nazanin"/>
          <w:color w:val="A30003"/>
          <w:sz w:val="36"/>
          <w:szCs w:val="36"/>
          <w:lang w:bidi="fa"/>
        </w:rPr>
      </w:pPr>
      <w:r w:rsidRPr="001E5D38">
        <w:rPr>
          <w:rFonts w:cs="B Nazanin"/>
          <w:noProof/>
          <w:sz w:val="26"/>
          <w:szCs w:val="26"/>
          <w:lang w:val="en-US"/>
        </w:rPr>
        <w:drawing>
          <wp:anchor distT="57150" distB="57150" distL="57150" distR="57150" simplePos="0" relativeHeight="251658240" behindDoc="0" locked="0" layoutInCell="1" hidden="0" allowOverlap="1" wp14:anchorId="7BC89FBD" wp14:editId="5AA51D5B">
            <wp:simplePos x="0" y="0"/>
            <wp:positionH relativeFrom="column">
              <wp:posOffset>-609600</wp:posOffset>
            </wp:positionH>
            <wp:positionV relativeFrom="paragraph">
              <wp:posOffset>376555</wp:posOffset>
            </wp:positionV>
            <wp:extent cx="7069455" cy="3416300"/>
            <wp:effectExtent l="0" t="0" r="0" b="0"/>
            <wp:wrapSquare wrapText="bothSides" distT="57150" distB="57150" distL="57150" distR="5715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7069455" cy="3416300"/>
                    </a:xfrm>
                    <a:prstGeom prst="rect">
                      <a:avLst/>
                    </a:prstGeom>
                    <a:ln/>
                  </pic:spPr>
                </pic:pic>
              </a:graphicData>
            </a:graphic>
            <wp14:sizeRelV relativeFrom="margin">
              <wp14:pctHeight>0</wp14:pctHeight>
            </wp14:sizeRelV>
          </wp:anchor>
        </w:drawing>
      </w:r>
    </w:p>
    <w:p w:rsidR="001E5D38" w:rsidRDefault="001E5D38" w:rsidP="001E5D38">
      <w:pPr>
        <w:bidi/>
        <w:spacing w:after="160"/>
        <w:ind w:left="360" w:right="720"/>
        <w:jc w:val="both"/>
        <w:rPr>
          <w:rFonts w:cs="B Nazanin"/>
          <w:color w:val="A30003"/>
          <w:sz w:val="36"/>
          <w:szCs w:val="36"/>
          <w:lang w:bidi="fa"/>
        </w:rPr>
      </w:pPr>
    </w:p>
    <w:p w:rsidR="001E5D38" w:rsidRDefault="001E5D38" w:rsidP="001E5D38">
      <w:pPr>
        <w:bidi/>
        <w:spacing w:after="160"/>
        <w:ind w:left="360" w:right="720"/>
        <w:jc w:val="both"/>
        <w:rPr>
          <w:rFonts w:cs="B Nazanin"/>
          <w:color w:val="A30003"/>
          <w:sz w:val="36"/>
          <w:szCs w:val="36"/>
          <w:lang w:bidi="fa"/>
        </w:rPr>
      </w:pPr>
    </w:p>
    <w:p w:rsidR="001E5D38" w:rsidRDefault="001E5D38" w:rsidP="001E5D38">
      <w:pPr>
        <w:bidi/>
        <w:spacing w:after="160"/>
        <w:ind w:left="360" w:right="720"/>
        <w:jc w:val="both"/>
        <w:rPr>
          <w:rFonts w:cs="B Nazanin"/>
          <w:color w:val="A30003"/>
          <w:sz w:val="36"/>
          <w:szCs w:val="36"/>
          <w:lang w:bidi="fa"/>
        </w:rPr>
      </w:pPr>
    </w:p>
    <w:p w:rsidR="00313425" w:rsidRPr="001E5D38" w:rsidRDefault="00802FDF" w:rsidP="001E5D38">
      <w:pPr>
        <w:bidi/>
        <w:spacing w:after="160"/>
        <w:ind w:left="360" w:right="720"/>
        <w:jc w:val="both"/>
        <w:rPr>
          <w:rFonts w:cs="B Nazanin"/>
          <w:color w:val="A30003"/>
          <w:sz w:val="36"/>
          <w:szCs w:val="36"/>
          <w:rtl/>
          <w:lang w:bidi="fa"/>
        </w:rPr>
      </w:pPr>
      <w:r w:rsidRPr="001E5D38">
        <w:rPr>
          <w:rFonts w:cs="B Nazanin"/>
          <w:color w:val="A30003"/>
          <w:sz w:val="36"/>
          <w:szCs w:val="36"/>
          <w:rtl/>
          <w:lang w:bidi="fa"/>
        </w:rPr>
        <w:lastRenderedPageBreak/>
        <w:t>- بررسي ريسك هاي احتمالي و نحوه برطرف نمودن خطرات ممكن</w:t>
      </w:r>
      <w:r w:rsidRPr="001E5D38">
        <w:rPr>
          <w:rFonts w:cs="B Nazanin"/>
          <w:color w:val="A30003"/>
          <w:sz w:val="36"/>
          <w:szCs w:val="36"/>
          <w:rtl/>
        </w:rPr>
        <w:t>:</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lang w:bidi="fa"/>
        </w:rPr>
        <w:t>برای اینگونه برنامه های خدماتی ریسک های متنوعی وجود دارد که در زیر به برخی از آن ها اشاره میکنیم</w:t>
      </w:r>
      <w:r w:rsidRPr="001E5D38">
        <w:rPr>
          <w:rFonts w:cs="B Nazanin"/>
          <w:sz w:val="26"/>
          <w:szCs w:val="26"/>
          <w:rtl/>
        </w:rPr>
        <w:t xml:space="preserve">: </w:t>
      </w:r>
    </w:p>
    <w:p w:rsidR="00313425" w:rsidRPr="001E5D38" w:rsidRDefault="00802FDF" w:rsidP="00496A7D">
      <w:pPr>
        <w:bidi/>
        <w:spacing w:after="160"/>
        <w:ind w:left="360" w:right="720"/>
        <w:jc w:val="both"/>
        <w:rPr>
          <w:rFonts w:cs="B Nazanin"/>
          <w:sz w:val="26"/>
          <w:szCs w:val="26"/>
          <w:rtl/>
          <w:lang w:bidi="fa"/>
        </w:rPr>
      </w:pPr>
      <w:r w:rsidRPr="001E5D38">
        <w:rPr>
          <w:rFonts w:cs="B Nazanin"/>
          <w:sz w:val="26"/>
          <w:szCs w:val="26"/>
          <w:rtl/>
        </w:rPr>
        <w:t xml:space="preserve">- </w:t>
      </w:r>
      <w:r w:rsidRPr="001E5D38">
        <w:rPr>
          <w:rFonts w:cs="B Nazanin"/>
          <w:sz w:val="26"/>
          <w:szCs w:val="26"/>
          <w:rtl/>
          <w:lang w:bidi="fa"/>
        </w:rPr>
        <w:t>یکی از مشکلات برنامه این است که پس از فراگیر شدن ما با یک حجم عظیمی از اطلاعات مواجه میشویم که باید روی آنها کار کنیم و به کاربران پاسخ دهیم</w:t>
      </w:r>
      <w:r w:rsidRPr="001E5D38">
        <w:rPr>
          <w:rFonts w:cs="B Nazanin"/>
          <w:sz w:val="26"/>
          <w:szCs w:val="26"/>
          <w:rtl/>
        </w:rPr>
        <w:t xml:space="preserve">. </w:t>
      </w:r>
      <w:r w:rsidRPr="001E5D38">
        <w:rPr>
          <w:rFonts w:cs="B Nazanin"/>
          <w:sz w:val="26"/>
          <w:szCs w:val="26"/>
          <w:rtl/>
          <w:lang w:bidi="fa"/>
        </w:rPr>
        <w:t>این اطلاعات باید در پایگاه داده های بزرگی نیز نگهداری شوند</w:t>
      </w:r>
      <w:r w:rsidRPr="001E5D38">
        <w:rPr>
          <w:rFonts w:cs="B Nazanin"/>
          <w:sz w:val="26"/>
          <w:szCs w:val="26"/>
          <w:rtl/>
        </w:rPr>
        <w:t xml:space="preserve">. </w:t>
      </w:r>
      <w:r w:rsidRPr="001E5D38">
        <w:rPr>
          <w:rFonts w:cs="B Nazanin"/>
          <w:sz w:val="26"/>
          <w:szCs w:val="26"/>
          <w:rtl/>
          <w:lang w:bidi="fa"/>
        </w:rPr>
        <w:t>ما نیاز به متخصص هایی در این زمینه ها داریم تا بهترین الگوریتم ها را روی این اطلاعات پیاده سازی کنیم و به مناسب ترین شکل در پایگاه های داده ذخیره سازی کنیم</w:t>
      </w:r>
      <w:r w:rsidRPr="001E5D38">
        <w:rPr>
          <w:rFonts w:cs="B Nazanin"/>
          <w:sz w:val="26"/>
          <w:szCs w:val="26"/>
          <w:rtl/>
        </w:rPr>
        <w:t>.</w:t>
      </w:r>
    </w:p>
    <w:p w:rsidR="00313425" w:rsidRDefault="00802FDF" w:rsidP="00496A7D">
      <w:pPr>
        <w:bidi/>
        <w:spacing w:after="160"/>
        <w:ind w:left="360" w:right="720"/>
        <w:jc w:val="both"/>
        <w:rPr>
          <w:rFonts w:cs="B Nazanin"/>
          <w:sz w:val="26"/>
          <w:szCs w:val="26"/>
        </w:rPr>
      </w:pPr>
      <w:r w:rsidRPr="001E5D38">
        <w:rPr>
          <w:rFonts w:cs="B Nazanin"/>
          <w:sz w:val="26"/>
          <w:szCs w:val="26"/>
          <w:rtl/>
        </w:rPr>
        <w:t xml:space="preserve">- </w:t>
      </w:r>
      <w:r w:rsidRPr="001E5D38">
        <w:rPr>
          <w:rFonts w:cs="B Nazanin"/>
          <w:sz w:val="26"/>
          <w:szCs w:val="26"/>
          <w:rtl/>
          <w:lang w:bidi="fa"/>
        </w:rPr>
        <w:t xml:space="preserve">با توجه به تحریم هایی که روز به روز علیه ایران صورت می گیرد، استفاده از خدمات شرکت گوگل مثل </w:t>
      </w:r>
      <w:r w:rsidR="00BB0638" w:rsidRPr="001E5D38">
        <w:rPr>
          <w:rFonts w:cs="B Nazanin"/>
          <w:sz w:val="26"/>
          <w:szCs w:val="26"/>
          <w:lang w:val="en-US" w:bidi="fa"/>
        </w:rPr>
        <w:t>API</w:t>
      </w:r>
      <w:r w:rsidRPr="001E5D38">
        <w:rPr>
          <w:rFonts w:cs="B Nazanin"/>
          <w:sz w:val="26"/>
          <w:szCs w:val="26"/>
          <w:rtl/>
          <w:lang w:bidi="fa"/>
        </w:rPr>
        <w:t xml:space="preserve"> های لازم برای دسترسی به نقشه های گوگل ممکن است در آینده با خطر مواجه شود</w:t>
      </w:r>
      <w:r w:rsidRPr="001E5D38">
        <w:rPr>
          <w:rFonts w:cs="B Nazanin"/>
          <w:sz w:val="26"/>
          <w:szCs w:val="26"/>
          <w:rtl/>
        </w:rPr>
        <w:t xml:space="preserve">. </w:t>
      </w:r>
      <w:r w:rsidRPr="001E5D38">
        <w:rPr>
          <w:rFonts w:cs="B Nazanin"/>
          <w:sz w:val="26"/>
          <w:szCs w:val="26"/>
          <w:rtl/>
          <w:lang w:bidi="fa"/>
        </w:rPr>
        <w:t>که البته ما برای مقابله با این مشکل نیز تدابیری را اندیشیده ایم</w:t>
      </w:r>
      <w:r w:rsidRPr="001E5D38">
        <w:rPr>
          <w:rFonts w:cs="B Nazanin"/>
          <w:sz w:val="26"/>
          <w:szCs w:val="26"/>
          <w:rtl/>
        </w:rPr>
        <w:t>.</w:t>
      </w:r>
    </w:p>
    <w:p w:rsidR="001E5D38" w:rsidRDefault="001E5D38" w:rsidP="001E5D38">
      <w:pPr>
        <w:bidi/>
        <w:spacing w:after="160"/>
        <w:ind w:left="360" w:right="720"/>
        <w:jc w:val="both"/>
        <w:rPr>
          <w:rFonts w:cs="B Nazanin"/>
          <w:sz w:val="26"/>
          <w:szCs w:val="26"/>
        </w:rPr>
      </w:pPr>
    </w:p>
    <w:p w:rsidR="001E5D38" w:rsidRDefault="001E5D38" w:rsidP="001E5D38">
      <w:pPr>
        <w:bidi/>
        <w:spacing w:after="160"/>
        <w:ind w:left="360" w:right="720"/>
        <w:jc w:val="both"/>
        <w:rPr>
          <w:rFonts w:cs="B Nazanin"/>
          <w:sz w:val="26"/>
          <w:szCs w:val="26"/>
        </w:rPr>
      </w:pPr>
    </w:p>
    <w:p w:rsidR="001E5D38" w:rsidRPr="001E5D38" w:rsidRDefault="001E5D38" w:rsidP="001E5D38">
      <w:pPr>
        <w:bidi/>
        <w:spacing w:after="160"/>
        <w:ind w:left="360" w:right="720"/>
        <w:jc w:val="both"/>
        <w:rPr>
          <w:rFonts w:cs="B Nazanin"/>
          <w:color w:val="A30003"/>
          <w:sz w:val="36"/>
          <w:szCs w:val="36"/>
          <w:rtl/>
          <w:lang w:bidi="fa-IR"/>
        </w:rPr>
      </w:pPr>
      <w:r w:rsidRPr="001E5D38">
        <w:rPr>
          <w:rFonts w:cs="B Nazanin"/>
          <w:color w:val="A30003"/>
          <w:sz w:val="36"/>
          <w:szCs w:val="36"/>
          <w:rtl/>
          <w:lang w:bidi="fa"/>
        </w:rPr>
        <w:t xml:space="preserve">- </w:t>
      </w:r>
      <w:r w:rsidRPr="001E5D38">
        <w:rPr>
          <w:rFonts w:cs="B Nazanin" w:hint="cs"/>
          <w:color w:val="A30003"/>
          <w:sz w:val="36"/>
          <w:szCs w:val="36"/>
          <w:rtl/>
          <w:lang w:bidi="fa-IR"/>
        </w:rPr>
        <w:t xml:space="preserve">تیم ما : </w:t>
      </w:r>
    </w:p>
    <w:p w:rsidR="001E5D38" w:rsidRDefault="001E5D38" w:rsidP="001E5D38">
      <w:pPr>
        <w:bidi/>
        <w:spacing w:after="160"/>
        <w:ind w:left="360" w:right="720"/>
        <w:jc w:val="both"/>
        <w:rPr>
          <w:rFonts w:cs="B Nazanin"/>
          <w:color w:val="A30003"/>
          <w:sz w:val="36"/>
          <w:szCs w:val="36"/>
          <w:rtl/>
          <w:lang w:bidi="fa"/>
        </w:rPr>
      </w:pPr>
      <w:r>
        <w:rPr>
          <w:rFonts w:cs="B Nazanin" w:hint="cs"/>
          <w:color w:val="A30003"/>
          <w:sz w:val="36"/>
          <w:szCs w:val="36"/>
          <w:rtl/>
          <w:lang w:bidi="fa"/>
        </w:rPr>
        <w:t xml:space="preserve">محمد درخشان </w:t>
      </w:r>
    </w:p>
    <w:p w:rsidR="001E5D38" w:rsidRPr="001E5D38" w:rsidRDefault="001E5D38" w:rsidP="001E5D38">
      <w:pPr>
        <w:bidi/>
        <w:spacing w:after="160"/>
        <w:ind w:left="360" w:right="720"/>
        <w:jc w:val="both"/>
        <w:rPr>
          <w:rFonts w:cs="B Nazanin"/>
          <w:color w:val="A30003"/>
          <w:sz w:val="36"/>
          <w:szCs w:val="36"/>
          <w:rtl/>
          <w:lang w:bidi="fa"/>
        </w:rPr>
      </w:pPr>
      <w:r>
        <w:rPr>
          <w:rFonts w:cs="B Nazanin" w:hint="cs"/>
          <w:color w:val="A30003"/>
          <w:sz w:val="36"/>
          <w:szCs w:val="36"/>
          <w:rtl/>
          <w:lang w:bidi="fa"/>
        </w:rPr>
        <w:t>امیرحسین کارگران</w:t>
      </w:r>
    </w:p>
    <w:sectPr w:rsidR="001E5D38" w:rsidRPr="001E5D38">
      <w:pgSz w:w="11909" w:h="16834"/>
      <w:pgMar w:top="99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D20" w:rsidRDefault="00F74D20" w:rsidP="001E5D38">
      <w:pPr>
        <w:spacing w:line="240" w:lineRule="auto"/>
      </w:pPr>
      <w:r>
        <w:separator/>
      </w:r>
    </w:p>
  </w:endnote>
  <w:endnote w:type="continuationSeparator" w:id="0">
    <w:p w:rsidR="00F74D20" w:rsidRDefault="00F74D20" w:rsidP="001E5D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D20" w:rsidRDefault="00F74D20" w:rsidP="001E5D38">
      <w:pPr>
        <w:spacing w:line="240" w:lineRule="auto"/>
      </w:pPr>
      <w:r>
        <w:separator/>
      </w:r>
    </w:p>
  </w:footnote>
  <w:footnote w:type="continuationSeparator" w:id="0">
    <w:p w:rsidR="00F74D20" w:rsidRDefault="00F74D20" w:rsidP="001E5D38">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0MDO3MLU0MrMEcpV0lIJTi4sz8/NACoxqAbDnKBYsAAAA"/>
  </w:docVars>
  <w:rsids>
    <w:rsidRoot w:val="00313425"/>
    <w:rsid w:val="000F6C07"/>
    <w:rsid w:val="001E5D38"/>
    <w:rsid w:val="00313425"/>
    <w:rsid w:val="00496A7D"/>
    <w:rsid w:val="005D03A8"/>
    <w:rsid w:val="006926DC"/>
    <w:rsid w:val="006E3386"/>
    <w:rsid w:val="00802FDF"/>
    <w:rsid w:val="00926FB9"/>
    <w:rsid w:val="00982191"/>
    <w:rsid w:val="009D5910"/>
    <w:rsid w:val="00BB0638"/>
    <w:rsid w:val="00E917DB"/>
    <w:rsid w:val="00F74D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B746EF-CAB7-4DD3-B046-85DB51BEC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fa"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1E5D38"/>
    <w:pPr>
      <w:ind w:left="720"/>
      <w:contextualSpacing/>
    </w:pPr>
  </w:style>
  <w:style w:type="paragraph" w:styleId="Header">
    <w:name w:val="header"/>
    <w:basedOn w:val="Normal"/>
    <w:link w:val="HeaderChar"/>
    <w:uiPriority w:val="99"/>
    <w:unhideWhenUsed/>
    <w:rsid w:val="001E5D38"/>
    <w:pPr>
      <w:tabs>
        <w:tab w:val="center" w:pos="4680"/>
        <w:tab w:val="right" w:pos="9360"/>
      </w:tabs>
      <w:spacing w:line="240" w:lineRule="auto"/>
    </w:pPr>
  </w:style>
  <w:style w:type="character" w:customStyle="1" w:styleId="HeaderChar">
    <w:name w:val="Header Char"/>
    <w:basedOn w:val="DefaultParagraphFont"/>
    <w:link w:val="Header"/>
    <w:uiPriority w:val="99"/>
    <w:rsid w:val="001E5D38"/>
  </w:style>
  <w:style w:type="paragraph" w:styleId="Footer">
    <w:name w:val="footer"/>
    <w:basedOn w:val="Normal"/>
    <w:link w:val="FooterChar"/>
    <w:uiPriority w:val="99"/>
    <w:unhideWhenUsed/>
    <w:rsid w:val="001E5D38"/>
    <w:pPr>
      <w:tabs>
        <w:tab w:val="center" w:pos="4680"/>
        <w:tab w:val="right" w:pos="9360"/>
      </w:tabs>
      <w:spacing w:line="240" w:lineRule="auto"/>
    </w:pPr>
  </w:style>
  <w:style w:type="character" w:customStyle="1" w:styleId="FooterChar">
    <w:name w:val="Footer Char"/>
    <w:basedOn w:val="DefaultParagraphFont"/>
    <w:link w:val="Footer"/>
    <w:uiPriority w:val="99"/>
    <w:rsid w:val="001E5D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0CB01-D2C7-44CB-8CF8-C2C9CB3F51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1271</Words>
  <Characters>724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rodo</dc:creator>
  <cp:lastModifiedBy>amir kargaran</cp:lastModifiedBy>
  <cp:revision>10</cp:revision>
  <dcterms:created xsi:type="dcterms:W3CDTF">2019-03-04T15:27:00Z</dcterms:created>
  <dcterms:modified xsi:type="dcterms:W3CDTF">2019-03-05T08:10:00Z</dcterms:modified>
</cp:coreProperties>
</file>